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494F3" w14:textId="77777777" w:rsidR="00600562" w:rsidRPr="008B7A06" w:rsidRDefault="00600562" w:rsidP="008B7A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 w:cs="Arial"/>
        </w:rPr>
      </w:pPr>
      <w:r w:rsidRPr="008B7A06">
        <w:rPr>
          <w:rFonts w:ascii="Arial Narrow" w:hAnsi="Arial Narrow" w:cs="Arial"/>
        </w:rPr>
        <w:t>SVEUČILIŠTE JOSIPA JURJA STROSSMAYERA U OSIJEKU</w:t>
      </w:r>
    </w:p>
    <w:p w14:paraId="7B931DC4" w14:textId="77777777" w:rsidR="00600562" w:rsidRPr="008B7A06" w:rsidRDefault="00600562" w:rsidP="008B7A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 w:cs="Arial"/>
          <w:b/>
          <w:i/>
          <w:lang w:val="pl-PL"/>
        </w:rPr>
      </w:pPr>
      <w:r w:rsidRPr="008B7A06">
        <w:rPr>
          <w:rFonts w:ascii="Arial Narrow" w:hAnsi="Arial Narrow" w:cs="Arial"/>
          <w:b/>
          <w:i/>
          <w:lang w:val="pl-PL"/>
        </w:rPr>
        <w:t xml:space="preserve">GRAĐEVINSKI </w:t>
      </w:r>
      <w:r w:rsidR="00FF4A76" w:rsidRPr="008B7A06">
        <w:rPr>
          <w:rFonts w:ascii="Arial Narrow" w:hAnsi="Arial Narrow" w:cs="Arial"/>
          <w:b/>
          <w:i/>
          <w:lang w:val="pl-PL"/>
        </w:rPr>
        <w:t xml:space="preserve">I ARHITEKTONSKI </w:t>
      </w:r>
      <w:r w:rsidRPr="008B7A06">
        <w:rPr>
          <w:rFonts w:ascii="Arial Narrow" w:hAnsi="Arial Narrow" w:cs="Arial"/>
          <w:b/>
          <w:i/>
          <w:lang w:val="pl-PL"/>
        </w:rPr>
        <w:t xml:space="preserve"> FAKULTET</w:t>
      </w:r>
      <w:r w:rsidR="00FF4A76" w:rsidRPr="008B7A06">
        <w:rPr>
          <w:rFonts w:ascii="Arial Narrow" w:hAnsi="Arial Narrow" w:cs="Arial"/>
          <w:b/>
          <w:i/>
          <w:lang w:val="pl-PL"/>
        </w:rPr>
        <w:t xml:space="preserve"> OSIJEK</w:t>
      </w:r>
    </w:p>
    <w:p w14:paraId="55E9F332" w14:textId="77777777" w:rsidR="00600562" w:rsidRPr="008B7A06" w:rsidRDefault="00600562" w:rsidP="008B7A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 w:cs="Arial"/>
          <w:lang w:val="pl-PL"/>
        </w:rPr>
      </w:pPr>
    </w:p>
    <w:p w14:paraId="0B239CE9" w14:textId="77777777" w:rsidR="00600562" w:rsidRPr="008B7A06" w:rsidRDefault="00600562" w:rsidP="008B7A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 w:cs="Arial"/>
          <w:b/>
          <w:lang w:val="pl-PL"/>
        </w:rPr>
      </w:pPr>
      <w:r w:rsidRPr="008B7A06">
        <w:rPr>
          <w:rFonts w:ascii="Arial Narrow" w:hAnsi="Arial Narrow" w:cs="Arial"/>
          <w:b/>
          <w:lang w:val="pl-PL"/>
        </w:rPr>
        <w:t xml:space="preserve">STUDIJSKI PROGRAM </w:t>
      </w:r>
      <w:r w:rsidR="0074414B" w:rsidRPr="008B7A06">
        <w:rPr>
          <w:rFonts w:ascii="Arial Narrow" w:hAnsi="Arial Narrow" w:cs="Arial"/>
          <w:b/>
          <w:lang w:val="pl-PL"/>
        </w:rPr>
        <w:t xml:space="preserve"> </w:t>
      </w:r>
      <w:r w:rsidRPr="008B7A06">
        <w:rPr>
          <w:rFonts w:ascii="Arial Narrow" w:hAnsi="Arial Narrow" w:cs="Arial"/>
          <w:b/>
          <w:lang w:val="pl-PL"/>
        </w:rPr>
        <w:t>STRUČNOG STUDIJA</w:t>
      </w:r>
      <w:r w:rsidR="00523728" w:rsidRPr="008B7A06">
        <w:rPr>
          <w:rFonts w:ascii="Arial Narrow" w:hAnsi="Arial Narrow" w:cs="Arial"/>
          <w:b/>
          <w:lang w:val="pl-PL"/>
        </w:rPr>
        <w:t xml:space="preserve"> </w:t>
      </w:r>
    </w:p>
    <w:p w14:paraId="70473EA7" w14:textId="77777777" w:rsidR="00600562" w:rsidRPr="008B7A06" w:rsidRDefault="00600562" w:rsidP="008B7A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 w:cs="Arial"/>
          <w:b/>
          <w:lang w:val="pl-PL"/>
        </w:rPr>
      </w:pPr>
    </w:p>
    <w:p w14:paraId="3482AEF0" w14:textId="77777777" w:rsidR="008B7A06" w:rsidRDefault="00600562" w:rsidP="008B7A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 w:cs="Arial"/>
          <w:b/>
          <w:lang w:val="pl-PL"/>
        </w:rPr>
      </w:pPr>
      <w:r w:rsidRPr="008B7A06">
        <w:rPr>
          <w:rFonts w:ascii="Arial Narrow" w:hAnsi="Arial Narrow" w:cs="Arial"/>
          <w:b/>
          <w:lang w:val="pl-PL"/>
        </w:rPr>
        <w:t xml:space="preserve">Izvedbeni plan </w:t>
      </w:r>
      <w:r w:rsidR="008B7A06" w:rsidRPr="008B7A06">
        <w:rPr>
          <w:rFonts w:ascii="Arial Narrow" w:hAnsi="Arial Narrow" w:cs="Arial"/>
          <w:b/>
          <w:lang w:val="pl-PL"/>
        </w:rPr>
        <w:t xml:space="preserve">stručnog  </w:t>
      </w:r>
      <w:r w:rsidR="0074414B" w:rsidRPr="008B7A06">
        <w:rPr>
          <w:rFonts w:ascii="Arial Narrow" w:hAnsi="Arial Narrow" w:cs="Arial"/>
          <w:b/>
          <w:bCs/>
          <w:lang w:val="pl-PL"/>
        </w:rPr>
        <w:t>diplomskog</w:t>
      </w:r>
      <w:r w:rsidR="0074414B" w:rsidRPr="008B7A06">
        <w:rPr>
          <w:rFonts w:ascii="Arial Narrow" w:hAnsi="Arial Narrow" w:cs="Arial"/>
          <w:b/>
          <w:lang w:val="pl-PL"/>
        </w:rPr>
        <w:t xml:space="preserve"> </w:t>
      </w:r>
      <w:r w:rsidRPr="008B7A06">
        <w:rPr>
          <w:rFonts w:ascii="Arial Narrow" w:hAnsi="Arial Narrow" w:cs="Arial"/>
          <w:b/>
          <w:lang w:val="pl-PL"/>
        </w:rPr>
        <w:t>studija</w:t>
      </w:r>
      <w:r w:rsidR="00CA5D8F" w:rsidRPr="008B7A06">
        <w:rPr>
          <w:rFonts w:ascii="Arial Narrow" w:hAnsi="Arial Narrow" w:cs="Arial"/>
          <w:b/>
          <w:lang w:val="pl-PL"/>
        </w:rPr>
        <w:t xml:space="preserve"> </w:t>
      </w:r>
    </w:p>
    <w:p w14:paraId="783B8CB8" w14:textId="34E431A2" w:rsidR="00600562" w:rsidRPr="008B7A06" w:rsidRDefault="008B7A06" w:rsidP="008B7A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 w:cs="Arial"/>
          <w:b/>
          <w:lang w:val="de-DE"/>
        </w:rPr>
      </w:pPr>
      <w:r>
        <w:rPr>
          <w:rFonts w:ascii="Arial Narrow" w:hAnsi="Arial Narrow" w:cs="Arial"/>
          <w:b/>
          <w:lang w:val="pl-PL"/>
        </w:rPr>
        <w:t>A</w:t>
      </w:r>
      <w:r w:rsidR="00CA5D8F" w:rsidRPr="008B7A06">
        <w:rPr>
          <w:rFonts w:ascii="Arial Narrow" w:hAnsi="Arial Narrow" w:cs="Arial"/>
          <w:b/>
          <w:lang w:val="pl-PL"/>
        </w:rPr>
        <w:t>kad</w:t>
      </w:r>
      <w:r>
        <w:rPr>
          <w:rFonts w:ascii="Arial Narrow" w:hAnsi="Arial Narrow" w:cs="Arial"/>
          <w:b/>
          <w:lang w:val="pl-PL"/>
        </w:rPr>
        <w:t>emska</w:t>
      </w:r>
      <w:r w:rsidR="00A83199" w:rsidRPr="008B7A06">
        <w:rPr>
          <w:rFonts w:ascii="Arial Narrow" w:hAnsi="Arial Narrow" w:cs="Arial"/>
          <w:b/>
          <w:lang w:val="pl-PL"/>
        </w:rPr>
        <w:t xml:space="preserve"> g</w:t>
      </w:r>
      <w:r w:rsidR="00CA5D8F" w:rsidRPr="008B7A06">
        <w:rPr>
          <w:rFonts w:ascii="Arial Narrow" w:hAnsi="Arial Narrow" w:cs="Arial"/>
          <w:b/>
          <w:lang w:val="pl-PL"/>
        </w:rPr>
        <w:t>od</w:t>
      </w:r>
      <w:r>
        <w:rPr>
          <w:rFonts w:ascii="Arial Narrow" w:hAnsi="Arial Narrow" w:cs="Arial"/>
          <w:b/>
          <w:lang w:val="pl-PL"/>
        </w:rPr>
        <w:t>ina</w:t>
      </w:r>
      <w:r w:rsidR="00600562" w:rsidRPr="008B7A06">
        <w:rPr>
          <w:rFonts w:ascii="Arial Narrow" w:hAnsi="Arial Narrow" w:cs="Arial"/>
          <w:b/>
          <w:lang w:val="pl-PL"/>
        </w:rPr>
        <w:t xml:space="preserve">  </w:t>
      </w:r>
      <w:r w:rsidR="00DE2E2D" w:rsidRPr="008B7A06">
        <w:rPr>
          <w:rFonts w:ascii="Arial Narrow" w:hAnsi="Arial Narrow" w:cs="Arial"/>
          <w:b/>
          <w:lang w:val="pl-PL"/>
        </w:rPr>
        <w:t>202</w:t>
      </w:r>
      <w:r w:rsidR="00506517" w:rsidRPr="008B7A06">
        <w:rPr>
          <w:rFonts w:ascii="Arial Narrow" w:hAnsi="Arial Narrow" w:cs="Arial"/>
          <w:b/>
          <w:lang w:val="pl-PL"/>
        </w:rPr>
        <w:t>2</w:t>
      </w:r>
      <w:r w:rsidR="00B82A9C" w:rsidRPr="008B7A06">
        <w:rPr>
          <w:rFonts w:ascii="Arial Narrow" w:hAnsi="Arial Narrow" w:cs="Arial"/>
          <w:b/>
          <w:lang w:val="pl-PL"/>
        </w:rPr>
        <w:t>.</w:t>
      </w:r>
      <w:r w:rsidR="00600562" w:rsidRPr="008B7A06">
        <w:rPr>
          <w:rFonts w:ascii="Arial Narrow" w:hAnsi="Arial Narrow" w:cs="Arial"/>
          <w:b/>
          <w:lang w:val="pl-PL"/>
        </w:rPr>
        <w:t>/20</w:t>
      </w:r>
      <w:r w:rsidR="0048139A" w:rsidRPr="008B7A06">
        <w:rPr>
          <w:rFonts w:ascii="Arial Narrow" w:hAnsi="Arial Narrow" w:cs="Arial"/>
          <w:b/>
          <w:lang w:val="pl-PL"/>
        </w:rPr>
        <w:t>2</w:t>
      </w:r>
      <w:r w:rsidR="00506517" w:rsidRPr="008B7A06">
        <w:rPr>
          <w:rFonts w:ascii="Arial Narrow" w:hAnsi="Arial Narrow" w:cs="Arial"/>
          <w:b/>
          <w:lang w:val="pl-PL"/>
        </w:rPr>
        <w:t>3</w:t>
      </w:r>
      <w:r w:rsidR="00E14508" w:rsidRPr="008B7A06">
        <w:rPr>
          <w:rFonts w:ascii="Arial Narrow" w:hAnsi="Arial Narrow" w:cs="Arial"/>
          <w:b/>
          <w:lang w:val="pl-PL"/>
        </w:rPr>
        <w:t>.</w:t>
      </w:r>
    </w:p>
    <w:p w14:paraId="1F925905" w14:textId="77777777" w:rsidR="00600562" w:rsidRPr="008B7A06" w:rsidRDefault="00600562" w:rsidP="00600562">
      <w:pPr>
        <w:rPr>
          <w:rFonts w:ascii="Arial Narrow" w:hAnsi="Arial Narrow" w:cs="Arial"/>
          <w:lang w:val="de-DE"/>
        </w:rPr>
      </w:pPr>
    </w:p>
    <w:p w14:paraId="4C6DD721" w14:textId="77777777" w:rsidR="001A0355" w:rsidRPr="008B7A06" w:rsidRDefault="001A0355" w:rsidP="00600562">
      <w:pPr>
        <w:rPr>
          <w:rFonts w:ascii="Arial Narrow" w:hAnsi="Arial Narrow" w:cs="Arial"/>
          <w:lang w:val="de-DE"/>
        </w:rPr>
      </w:pPr>
    </w:p>
    <w:p w14:paraId="2CE2DD50" w14:textId="77777777" w:rsidR="00846D98" w:rsidRPr="008B7A06" w:rsidRDefault="007A3C16" w:rsidP="00600562">
      <w:pPr>
        <w:rPr>
          <w:rFonts w:ascii="Arial Narrow" w:hAnsi="Arial Narrow" w:cs="Arial"/>
          <w:b/>
          <w:i/>
          <w:lang w:val="de-DE"/>
        </w:rPr>
      </w:pPr>
      <w:r w:rsidRPr="008B7A06">
        <w:rPr>
          <w:rFonts w:ascii="Arial Narrow" w:hAnsi="Arial Narrow" w:cs="Arial"/>
          <w:b/>
          <w:i/>
          <w:lang w:val="de-DE"/>
        </w:rPr>
        <w:t>I SEMEST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749"/>
        <w:gridCol w:w="1939"/>
        <w:gridCol w:w="4290"/>
        <w:gridCol w:w="1046"/>
        <w:gridCol w:w="807"/>
        <w:gridCol w:w="797"/>
      </w:tblGrid>
      <w:tr w:rsidR="00600562" w:rsidRPr="008B7A06" w14:paraId="2F049F6F" w14:textId="77777777" w:rsidTr="004310A1"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1151D" w14:textId="77777777" w:rsidR="00600562" w:rsidRPr="008B7A06" w:rsidRDefault="00600562" w:rsidP="0095363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3C537" w14:textId="77777777" w:rsidR="00600562" w:rsidRPr="008B7A06" w:rsidRDefault="00600562" w:rsidP="0095363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met</w:t>
            </w:r>
          </w:p>
        </w:tc>
        <w:tc>
          <w:tcPr>
            <w:tcW w:w="2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193FE" w14:textId="77777777" w:rsidR="00600562" w:rsidRPr="008B7A06" w:rsidRDefault="00600562" w:rsidP="0095363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Nastavnik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735E9" w14:textId="77777777" w:rsidR="00600562" w:rsidRPr="008B7A06" w:rsidRDefault="008D7C9A" w:rsidP="004310A1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7A3C16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C2627" w14:textId="66677997" w:rsidR="00600562" w:rsidRPr="008B7A06" w:rsidRDefault="00600562" w:rsidP="004310A1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4310A1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7A3C16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+ seminar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07F69" w14:textId="77777777" w:rsidR="00600562" w:rsidRPr="008B7A06" w:rsidRDefault="007A3C16" w:rsidP="004310A1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552446" w:rsidRPr="008B7A06" w14:paraId="0887C74E" w14:textId="77777777" w:rsidTr="0099308D"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53951" w14:textId="77777777" w:rsidR="00552446" w:rsidRPr="008B7A06" w:rsidRDefault="00674E88" w:rsidP="0095363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-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01</w:t>
            </w:r>
          </w:p>
        </w:tc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4CA04" w14:textId="77777777" w:rsidR="00552446" w:rsidRPr="008B7A06" w:rsidRDefault="00552446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Primijenjena statistika</w:t>
            </w:r>
          </w:p>
        </w:tc>
        <w:tc>
          <w:tcPr>
            <w:tcW w:w="2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6E361" w14:textId="09942E7D" w:rsidR="00552446" w:rsidRPr="008B7A06" w:rsidRDefault="00552446" w:rsidP="00925D7E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i vježbe </w:t>
            </w:r>
            <w:r w:rsidR="00DC603B">
              <w:rPr>
                <w:rFonts w:ascii="Arial Narrow" w:hAnsi="Arial Narrow"/>
                <w:bCs/>
                <w:sz w:val="20"/>
                <w:szCs w:val="20"/>
                <w:lang w:val="hr-HR"/>
              </w:rPr>
              <w:t>doc. dr. sc.</w:t>
            </w:r>
            <w:r w:rsidR="004A5191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</w:t>
            </w:r>
            <w:r w:rsidR="00925D7E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I. Papić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DD79B" w14:textId="77777777" w:rsidR="00552446" w:rsidRPr="008B7A06" w:rsidRDefault="007A3C16" w:rsidP="00C253AB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52735" w14:textId="77777777" w:rsidR="00552446" w:rsidRPr="008B7A06" w:rsidRDefault="007A3C16" w:rsidP="00C253AB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DE430" w14:textId="77777777" w:rsidR="00552446" w:rsidRPr="008B7A06" w:rsidRDefault="00C369B3" w:rsidP="00C253AB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4</w:t>
            </w:r>
            <w:r w:rsidR="00552446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</w:tr>
      <w:tr w:rsidR="00552446" w:rsidRPr="008B7A06" w14:paraId="29E43FD7" w14:textId="77777777" w:rsidTr="0099308D"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5A1D9" w14:textId="77777777" w:rsidR="00552446" w:rsidRPr="008B7A06" w:rsidRDefault="00674E88" w:rsidP="0095363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-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02</w:t>
            </w:r>
          </w:p>
        </w:tc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EE99B" w14:textId="77777777" w:rsidR="00552446" w:rsidRPr="008B7A06" w:rsidRDefault="00552446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Financije u graditeljstvu</w:t>
            </w:r>
          </w:p>
        </w:tc>
        <w:tc>
          <w:tcPr>
            <w:tcW w:w="2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4CF1A" w14:textId="7ECA989E" w:rsidR="00552446" w:rsidRPr="008B7A06" w:rsidRDefault="001A0355" w:rsidP="00B82A9C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552446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i vježbe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>prof. dr. sc.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B82A9C" w:rsidRPr="008B7A06">
              <w:rPr>
                <w:rFonts w:ascii="Arial Narrow" w:hAnsi="Arial Narrow"/>
                <w:sz w:val="20"/>
                <w:szCs w:val="20"/>
                <w:lang w:val="hr-HR"/>
              </w:rPr>
              <w:t>K. Čulo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9F296" w14:textId="77777777" w:rsidR="00552446" w:rsidRPr="008B7A06" w:rsidRDefault="00617D2F" w:rsidP="00C253AB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7A3C16" w:rsidRPr="008B7A06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C2BAC" w14:textId="77777777" w:rsidR="00552446" w:rsidRPr="008B7A06" w:rsidRDefault="00617D2F" w:rsidP="00C253AB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7A3C16" w:rsidRPr="008B7A06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454C1" w14:textId="77777777" w:rsidR="00552446" w:rsidRPr="008B7A06" w:rsidRDefault="00552446" w:rsidP="00C253AB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3,00</w:t>
            </w:r>
          </w:p>
        </w:tc>
      </w:tr>
      <w:tr w:rsidR="00552446" w:rsidRPr="008B7A06" w14:paraId="353859CE" w14:textId="77777777" w:rsidTr="0099308D"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1D8C6" w14:textId="77777777" w:rsidR="00552446" w:rsidRPr="008B7A06" w:rsidRDefault="00674E88" w:rsidP="0095363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-03</w:t>
            </w:r>
          </w:p>
        </w:tc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5EA37" w14:textId="77777777" w:rsidR="00552446" w:rsidRPr="008B7A06" w:rsidRDefault="00552446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Tehnička mehanika III</w:t>
            </w:r>
          </w:p>
        </w:tc>
        <w:tc>
          <w:tcPr>
            <w:tcW w:w="2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701FE" w14:textId="47B0209A" w:rsidR="00552446" w:rsidRPr="008B7A06" w:rsidRDefault="00EB3C0C" w:rsidP="00E5711C">
            <w:pPr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552446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F5370E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i vježbe</w:t>
            </w:r>
            <w:r w:rsidR="007A3C16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7A3C16" w:rsidRPr="008B7A06">
              <w:rPr>
                <w:rFonts w:ascii="Arial Narrow" w:hAnsi="Arial Narrow"/>
                <w:sz w:val="20"/>
                <w:szCs w:val="20"/>
                <w:lang w:val="hr-HR"/>
              </w:rPr>
              <w:t>izv.</w:t>
            </w:r>
            <w:r w:rsidR="00F5370E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>prof. dr. sc.</w:t>
            </w:r>
            <w:r w:rsidR="00674E88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6B1EDA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CA5D8F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A. Jurić </w:t>
            </w:r>
            <w:r w:rsidR="00E5711C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44816" w14:textId="77777777" w:rsidR="00552446" w:rsidRPr="008B7A06" w:rsidRDefault="007A3C16" w:rsidP="00C253AB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E5386" w14:textId="77777777" w:rsidR="00552446" w:rsidRPr="008B7A06" w:rsidRDefault="007A3C16" w:rsidP="007A3C16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,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72C39" w14:textId="77777777" w:rsidR="00552446" w:rsidRPr="008B7A06" w:rsidRDefault="00B77393" w:rsidP="00C253AB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6</w:t>
            </w:r>
            <w:r w:rsidR="00552446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</w:tr>
      <w:tr w:rsidR="00552446" w:rsidRPr="008B7A06" w14:paraId="43B6B653" w14:textId="77777777" w:rsidTr="0099308D"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D9F82C" w14:textId="77777777" w:rsidR="00552446" w:rsidRPr="008B7A06" w:rsidRDefault="00674E88" w:rsidP="0095363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-04</w:t>
            </w:r>
          </w:p>
        </w:tc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27CA3" w14:textId="77777777" w:rsidR="00552446" w:rsidRPr="008B7A06" w:rsidRDefault="00552446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Proračun nosivih konstrukcija</w:t>
            </w:r>
          </w:p>
        </w:tc>
        <w:tc>
          <w:tcPr>
            <w:tcW w:w="2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44C15" w14:textId="28E7DDAA" w:rsidR="00CE4973" w:rsidRPr="008B7A06" w:rsidRDefault="00F7596A" w:rsidP="00F5370E">
            <w:pPr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552446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  <w:r w:rsidR="00F5370E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7A3C16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prof. dr. sc. </w:t>
            </w:r>
            <w:r w:rsidR="00CA5D8F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D.</w:t>
            </w:r>
            <w:r w:rsid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</w:t>
            </w:r>
            <w:proofErr w:type="spellStart"/>
            <w:r w:rsidR="00CA5D8F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Varevac</w:t>
            </w:r>
            <w:proofErr w:type="spellEnd"/>
            <w:r w:rsidR="00CE4973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(15)</w:t>
            </w:r>
          </w:p>
          <w:p w14:paraId="6527BDC8" w14:textId="2949CB6E" w:rsidR="00F5370E" w:rsidRPr="008B7A06" w:rsidRDefault="006D77EE" w:rsidP="00F5370E">
            <w:pPr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izv.</w:t>
            </w:r>
            <w:r w:rsid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</w:t>
            </w: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prof</w:t>
            </w:r>
            <w:r w:rsidR="007A3C16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.</w:t>
            </w:r>
            <w:r w:rsid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</w:t>
            </w:r>
            <w:r w:rsidR="007A3C16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dr.</w:t>
            </w:r>
            <w:r w:rsid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</w:t>
            </w:r>
            <w:r w:rsidR="007A3C16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sc</w:t>
            </w:r>
            <w:r w:rsid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>.</w:t>
            </w:r>
            <w:r w:rsidR="007A3C16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I.</w:t>
            </w:r>
            <w:r w:rsid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</w:t>
            </w:r>
            <w:r w:rsidR="007A3C16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Radić</w:t>
            </w:r>
            <w:r w:rsidR="00CE4973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(15)</w:t>
            </w:r>
          </w:p>
          <w:p w14:paraId="40A8A109" w14:textId="2145F69A" w:rsidR="00552446" w:rsidRPr="008B7A06" w:rsidRDefault="00552446" w:rsidP="005222DF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 </w:t>
            </w:r>
            <w:r w:rsidR="008B4B09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DC603B">
              <w:rPr>
                <w:rFonts w:ascii="Arial Narrow" w:hAnsi="Arial Narrow"/>
                <w:sz w:val="20"/>
                <w:szCs w:val="20"/>
                <w:lang w:val="hr-HR"/>
              </w:rPr>
              <w:t>doc. dr. sc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716A3E" w:rsidRPr="008B7A06">
              <w:rPr>
                <w:rFonts w:ascii="Arial Narrow" w:hAnsi="Arial Narrow"/>
                <w:sz w:val="20"/>
                <w:szCs w:val="20"/>
                <w:lang w:val="hr-HR"/>
              </w:rPr>
              <w:t>T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716A3E" w:rsidRPr="008B7A06">
              <w:rPr>
                <w:rFonts w:ascii="Arial Narrow" w:hAnsi="Arial Narrow"/>
                <w:sz w:val="20"/>
                <w:szCs w:val="20"/>
                <w:lang w:val="hr-HR"/>
              </w:rPr>
              <w:t>Dokšanović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36A805" w14:textId="77777777" w:rsidR="00552446" w:rsidRPr="008B7A06" w:rsidRDefault="007A3C16" w:rsidP="00C253AB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881CF" w14:textId="77777777" w:rsidR="00552446" w:rsidRPr="008B7A06" w:rsidRDefault="007A3C16" w:rsidP="00C253AB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F8D2AA" w14:textId="77777777" w:rsidR="00552446" w:rsidRPr="008B7A06" w:rsidRDefault="00C369B3" w:rsidP="00C253AB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6</w:t>
            </w:r>
            <w:r w:rsidR="00552446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</w:tr>
      <w:tr w:rsidR="00552446" w:rsidRPr="008B7A06" w14:paraId="4D56FABC" w14:textId="77777777" w:rsidTr="0099308D"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D5DA7" w14:textId="77777777" w:rsidR="00552446" w:rsidRPr="008B7A06" w:rsidRDefault="00674E88" w:rsidP="008D10CA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-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05</w:t>
            </w:r>
          </w:p>
        </w:tc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7E9ECC" w14:textId="77777777" w:rsidR="00552446" w:rsidRPr="008B7A06" w:rsidRDefault="00552446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Upravljanje projektima i optimizacija planova</w:t>
            </w:r>
          </w:p>
        </w:tc>
        <w:tc>
          <w:tcPr>
            <w:tcW w:w="2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EA465" w14:textId="56E53345" w:rsidR="00552446" w:rsidRPr="008B7A06" w:rsidRDefault="00552446" w:rsidP="00274DA7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i vježbe </w:t>
            </w:r>
            <w:r w:rsidR="00CA5D8F" w:rsidRPr="008B7A06">
              <w:rPr>
                <w:rFonts w:ascii="Arial Narrow" w:hAnsi="Arial Narrow"/>
                <w:sz w:val="20"/>
                <w:szCs w:val="20"/>
                <w:lang w:val="hr-HR"/>
              </w:rPr>
              <w:t>mr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CA5D8F" w:rsidRPr="008B7A06">
              <w:rPr>
                <w:rFonts w:ascii="Arial Narrow" w:hAnsi="Arial Narrow"/>
                <w:sz w:val="20"/>
                <w:szCs w:val="20"/>
                <w:lang w:val="hr-HR"/>
              </w:rPr>
              <w:t>sc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617D2F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D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. </w:t>
            </w:r>
            <w:r w:rsidR="00617D2F" w:rsidRPr="008B7A06">
              <w:rPr>
                <w:rFonts w:ascii="Arial Narrow" w:hAnsi="Arial Narrow"/>
                <w:sz w:val="20"/>
                <w:szCs w:val="20"/>
                <w:lang w:val="hr-HR"/>
              </w:rPr>
              <w:t>Vidaković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, viši predavač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157794" w14:textId="77777777" w:rsidR="00552446" w:rsidRPr="008B7A06" w:rsidRDefault="007A3C16" w:rsidP="00C253AB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994E24" w14:textId="77777777" w:rsidR="00552446" w:rsidRPr="008B7A06" w:rsidRDefault="007A3C16" w:rsidP="00C253AB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15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7B210" w14:textId="77777777" w:rsidR="00552446" w:rsidRPr="008B7A06" w:rsidRDefault="00552446" w:rsidP="00C253AB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4,00</w:t>
            </w:r>
          </w:p>
        </w:tc>
      </w:tr>
      <w:tr w:rsidR="00552446" w:rsidRPr="008B7A06" w14:paraId="70A1E3A5" w14:textId="77777777" w:rsidTr="0099308D"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DDDFDB" w14:textId="77777777" w:rsidR="00552446" w:rsidRPr="008B7A06" w:rsidRDefault="00674E88" w:rsidP="008D10CA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-06</w:t>
            </w:r>
          </w:p>
        </w:tc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E19B12" w14:textId="77777777" w:rsidR="00552446" w:rsidRPr="008B7A06" w:rsidRDefault="00552446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Izvedba geotehničkih zahvata</w:t>
            </w:r>
          </w:p>
        </w:tc>
        <w:tc>
          <w:tcPr>
            <w:tcW w:w="2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6B218" w14:textId="39E2A593" w:rsidR="00617D2F" w:rsidRPr="008B7A06" w:rsidRDefault="00552446" w:rsidP="006D77EE">
            <w:pPr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="00E14CB4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i </w:t>
            </w:r>
            <w:r w:rsidR="00617D2F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617D2F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</w:t>
            </w:r>
            <w:r w:rsidR="00DC603B">
              <w:rPr>
                <w:rFonts w:ascii="Arial Narrow" w:hAnsi="Arial Narrow"/>
                <w:bCs/>
                <w:sz w:val="20"/>
                <w:szCs w:val="20"/>
                <w:lang w:val="hr-HR"/>
              </w:rPr>
              <w:t>izv. prof. dr. sc.</w:t>
            </w:r>
            <w:r w:rsid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</w:t>
            </w:r>
            <w:r w:rsidR="000E24AA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K.</w:t>
            </w:r>
            <w:r w:rsid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</w:t>
            </w:r>
            <w:r w:rsidR="000E24AA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Minažek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B112B" w14:textId="77777777" w:rsidR="00552446" w:rsidRPr="008B7A06" w:rsidRDefault="007A3C16" w:rsidP="00C253AB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E7F46" w14:textId="77777777" w:rsidR="00552446" w:rsidRPr="008B7A06" w:rsidRDefault="007A3C16" w:rsidP="00C253AB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552446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5ACC5" w14:textId="77777777" w:rsidR="00552446" w:rsidRPr="008B7A06" w:rsidRDefault="00552446" w:rsidP="00C253AB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B77393" w:rsidRPr="008B7A06" w14:paraId="60C1F972" w14:textId="77777777" w:rsidTr="00DC603B"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7284E" w14:textId="77777777" w:rsidR="00B77393" w:rsidRPr="008B7A06" w:rsidRDefault="00B77393" w:rsidP="00C253AB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Izborni predmeti </w:t>
            </w:r>
            <w:r w:rsidR="0055655F" w:rsidRPr="008B7A06">
              <w:rPr>
                <w:rFonts w:ascii="Arial Narrow" w:hAnsi="Arial Narrow"/>
                <w:sz w:val="20"/>
                <w:szCs w:val="20"/>
                <w:lang w:val="hr-HR"/>
              </w:rPr>
              <w:t>(bira se 1  od 2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ponuđena predmeta)</w:t>
            </w:r>
          </w:p>
        </w:tc>
      </w:tr>
      <w:tr w:rsidR="0055655F" w:rsidRPr="008B7A06" w14:paraId="5D0B1781" w14:textId="77777777" w:rsidTr="0099308D">
        <w:trPr>
          <w:trHeight w:val="551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8B84B3" w14:textId="77777777" w:rsidR="0055655F" w:rsidRPr="008B7A06" w:rsidRDefault="0055655F" w:rsidP="0055655F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-07</w:t>
            </w:r>
          </w:p>
        </w:tc>
        <w:tc>
          <w:tcPr>
            <w:tcW w:w="100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E8B49" w14:textId="77777777" w:rsidR="0055655F" w:rsidRPr="008B7A06" w:rsidRDefault="0055655F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Stručni strani jezik</w:t>
            </w:r>
          </w:p>
          <w:p w14:paraId="2EE25B91" w14:textId="77777777" w:rsidR="0055655F" w:rsidRPr="008B7A06" w:rsidRDefault="0055655F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(engleski ili njemački)</w:t>
            </w:r>
          </w:p>
        </w:tc>
        <w:tc>
          <w:tcPr>
            <w:tcW w:w="22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DFA0AB" w14:textId="77777777" w:rsidR="0055655F" w:rsidRPr="008B7A06" w:rsidRDefault="0055655F" w:rsidP="006D1247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L. Kraljević, prof.</w:t>
            </w: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</w:p>
          <w:p w14:paraId="6A239589" w14:textId="46F6BEE9" w:rsidR="0055655F" w:rsidRPr="008B7A06" w:rsidRDefault="0055655F" w:rsidP="006D1247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="007A3C16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A.</w:t>
            </w:r>
            <w:r w:rsid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</w:t>
            </w:r>
            <w:proofErr w:type="spellStart"/>
            <w:r w:rsidR="007A3C16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Štefić</w:t>
            </w:r>
            <w:proofErr w:type="spellEnd"/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, prof.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CABAB" w14:textId="77777777" w:rsidR="0055655F" w:rsidRPr="008B7A06" w:rsidRDefault="0055655F" w:rsidP="00C253AB">
            <w:pPr>
              <w:jc w:val="center"/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1</w:t>
            </w:r>
            <w:r w:rsidR="007A3C16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5</w:t>
            </w: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2A579" w14:textId="77777777" w:rsidR="0055655F" w:rsidRPr="008B7A06" w:rsidRDefault="0055655F" w:rsidP="00C253AB">
            <w:pPr>
              <w:jc w:val="center"/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0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2F197" w14:textId="77777777" w:rsidR="0055655F" w:rsidRPr="008B7A06" w:rsidRDefault="0055655F" w:rsidP="00C253AB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2,00</w:t>
            </w:r>
          </w:p>
        </w:tc>
      </w:tr>
      <w:tr w:rsidR="004135E5" w:rsidRPr="008B7A06" w14:paraId="1C2623A8" w14:textId="77777777" w:rsidTr="0099308D"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18E0D" w14:textId="77777777" w:rsidR="004135E5" w:rsidRPr="008B7A06" w:rsidRDefault="004135E5" w:rsidP="002574C9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-08</w:t>
            </w:r>
          </w:p>
        </w:tc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4890" w14:textId="77777777" w:rsidR="004135E5" w:rsidRPr="008B7A06" w:rsidRDefault="004135E5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Građevinska fizika</w:t>
            </w:r>
          </w:p>
        </w:tc>
        <w:tc>
          <w:tcPr>
            <w:tcW w:w="2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38CDD" w14:textId="3622ADC3" w:rsidR="004135E5" w:rsidRPr="008B7A06" w:rsidRDefault="004135E5" w:rsidP="00ED1BC3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="007A3C16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DC603B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B452CE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H.</w:t>
            </w:r>
            <w:r w:rsid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</w:t>
            </w:r>
            <w:r w:rsidR="00B452CE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Krstić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FB7DF" w14:textId="77777777" w:rsidR="004135E5" w:rsidRPr="008B7A06" w:rsidRDefault="004135E5" w:rsidP="00C253AB">
            <w:pPr>
              <w:jc w:val="center"/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1</w:t>
            </w:r>
            <w:r w:rsidR="007A3C16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5</w:t>
            </w: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DF20E" w14:textId="77777777" w:rsidR="004135E5" w:rsidRPr="008B7A06" w:rsidRDefault="004135E5" w:rsidP="00C253AB">
            <w:pPr>
              <w:jc w:val="center"/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0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BC94C" w14:textId="77777777" w:rsidR="004135E5" w:rsidRPr="008B7A06" w:rsidRDefault="004135E5" w:rsidP="00C253AB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2,00</w:t>
            </w:r>
          </w:p>
        </w:tc>
      </w:tr>
      <w:tr w:rsidR="004135E5" w:rsidRPr="008B7A06" w14:paraId="7679E24A" w14:textId="77777777" w:rsidTr="0099308D"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29C9A" w14:textId="77777777" w:rsidR="004135E5" w:rsidRPr="008B7A06" w:rsidRDefault="004135E5" w:rsidP="008D10CA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EB61B" w14:textId="77777777" w:rsidR="004135E5" w:rsidRPr="008B7A06" w:rsidRDefault="004135E5" w:rsidP="00EB3C0C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2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D14E2" w14:textId="77777777" w:rsidR="004135E5" w:rsidRPr="008B7A06" w:rsidRDefault="004135E5" w:rsidP="008D10CA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6EB4E" w14:textId="77777777" w:rsidR="004135E5" w:rsidRPr="008B7A06" w:rsidRDefault="004135E5" w:rsidP="00C253AB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1</w:t>
            </w:r>
            <w:r w:rsidR="0055655F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2</w:t>
            </w:r>
            <w:r w:rsidR="00DB6F58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DFAF0" w14:textId="77777777" w:rsidR="004135E5" w:rsidRPr="008B7A06" w:rsidRDefault="004135E5" w:rsidP="00C253AB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10</w:t>
            </w:r>
            <w:r w:rsidR="00DB6F58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0765E" w14:textId="77777777" w:rsidR="004135E5" w:rsidRPr="008B7A06" w:rsidRDefault="004135E5" w:rsidP="00C253AB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3</w:t>
            </w:r>
            <w:r w:rsidR="007A3C16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0,00</w:t>
            </w:r>
          </w:p>
        </w:tc>
      </w:tr>
    </w:tbl>
    <w:p w14:paraId="3CEB31AF" w14:textId="77777777" w:rsidR="00600562" w:rsidRPr="008B7A06" w:rsidRDefault="00600562" w:rsidP="008D10CA">
      <w:pPr>
        <w:tabs>
          <w:tab w:val="left" w:pos="6061"/>
        </w:tabs>
        <w:jc w:val="both"/>
        <w:rPr>
          <w:rFonts w:ascii="Arial Narrow" w:hAnsi="Arial Narrow"/>
          <w:sz w:val="22"/>
          <w:szCs w:val="22"/>
          <w:lang w:val="hr-HR"/>
        </w:rPr>
      </w:pPr>
    </w:p>
    <w:p w14:paraId="25DDE9B5" w14:textId="77777777" w:rsidR="001A0355" w:rsidRPr="008B7A06" w:rsidRDefault="001A0355" w:rsidP="008D10CA">
      <w:pPr>
        <w:tabs>
          <w:tab w:val="left" w:pos="6061"/>
        </w:tabs>
        <w:jc w:val="both"/>
        <w:rPr>
          <w:rFonts w:ascii="Arial Narrow" w:hAnsi="Arial Narrow"/>
          <w:b/>
          <w:i/>
          <w:lang w:val="hr-HR"/>
        </w:rPr>
      </w:pPr>
    </w:p>
    <w:p w14:paraId="4D5B8425" w14:textId="77777777" w:rsidR="00F015F6" w:rsidRPr="008B7A06" w:rsidRDefault="007A3C16" w:rsidP="008D10CA">
      <w:pPr>
        <w:tabs>
          <w:tab w:val="left" w:pos="6061"/>
        </w:tabs>
        <w:jc w:val="both"/>
        <w:rPr>
          <w:rFonts w:ascii="Arial Narrow" w:hAnsi="Arial Narrow"/>
          <w:b/>
          <w:i/>
          <w:lang w:val="hr-HR"/>
        </w:rPr>
      </w:pPr>
      <w:r w:rsidRPr="008B7A06">
        <w:rPr>
          <w:rFonts w:ascii="Arial Narrow" w:hAnsi="Arial Narrow"/>
          <w:b/>
          <w:i/>
          <w:lang w:val="hr-HR"/>
        </w:rPr>
        <w:t>II SEMEST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656"/>
        <w:gridCol w:w="2222"/>
        <w:gridCol w:w="4204"/>
        <w:gridCol w:w="992"/>
        <w:gridCol w:w="851"/>
        <w:gridCol w:w="703"/>
      </w:tblGrid>
      <w:tr w:rsidR="00600562" w:rsidRPr="008B7A06" w14:paraId="1F13F639" w14:textId="77777777" w:rsidTr="004310A1"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94C8B" w14:textId="77777777" w:rsidR="00600562" w:rsidRPr="008B7A06" w:rsidRDefault="00600562" w:rsidP="008D10CA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A46D0" w14:textId="77777777" w:rsidR="00600562" w:rsidRPr="008B7A06" w:rsidRDefault="00600562" w:rsidP="008D10CA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met</w:t>
            </w:r>
          </w:p>
        </w:tc>
        <w:tc>
          <w:tcPr>
            <w:tcW w:w="2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B7CFE" w14:textId="77777777" w:rsidR="00600562" w:rsidRPr="008B7A06" w:rsidRDefault="00600562" w:rsidP="008D10CA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Nastavnik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6F79C" w14:textId="77777777" w:rsidR="00600562" w:rsidRPr="008B7A06" w:rsidRDefault="008D7C9A" w:rsidP="004310A1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7A3C16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6059F" w14:textId="30D7EB37" w:rsidR="00600562" w:rsidRPr="008B7A06" w:rsidRDefault="00ED73D5" w:rsidP="004310A1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</w:t>
            </w:r>
            <w:r w:rsidR="00600562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e</w:t>
            </w:r>
            <w:r w:rsidR="004310A1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7A3C16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+ seminar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27874" w14:textId="77777777" w:rsidR="00600562" w:rsidRPr="008B7A06" w:rsidRDefault="007A3C16" w:rsidP="004310A1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443C2F" w:rsidRPr="008B7A06" w14:paraId="497816E3" w14:textId="77777777" w:rsidTr="004310A1"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D9BAC1" w14:textId="77777777" w:rsidR="00443C2F" w:rsidRPr="008B7A06" w:rsidRDefault="003A1021" w:rsidP="003A1021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I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-01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DE53FB" w14:textId="77777777" w:rsidR="00443C2F" w:rsidRPr="008B7A06" w:rsidRDefault="00C369B3" w:rsidP="00BE19D4">
            <w:pPr>
              <w:rPr>
                <w:rFonts w:ascii="Arial Narrow" w:hAnsi="Arial Narrow"/>
                <w:color w:val="000000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color w:val="000000"/>
                <w:sz w:val="20"/>
                <w:szCs w:val="20"/>
                <w:lang w:val="hr-HR" w:eastAsia="hr-HR"/>
              </w:rPr>
              <w:t>Odabrane tehnologije niskogradnje</w:t>
            </w:r>
          </w:p>
        </w:tc>
        <w:tc>
          <w:tcPr>
            <w:tcW w:w="2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8A42B" w14:textId="6713EF1D" w:rsidR="002232FC" w:rsidRPr="008B7A06" w:rsidRDefault="006D1247" w:rsidP="002232FC">
            <w:pPr>
              <w:rPr>
                <w:rFonts w:ascii="Arial Narrow" w:hAnsi="Arial Narrow"/>
                <w:color w:val="000000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b/>
                <w:color w:val="000000"/>
                <w:sz w:val="20"/>
                <w:szCs w:val="20"/>
                <w:lang w:val="hr-HR"/>
              </w:rPr>
              <w:t>p</w:t>
            </w:r>
            <w:r w:rsidR="00443C2F" w:rsidRPr="008B7A06">
              <w:rPr>
                <w:rFonts w:ascii="Arial Narrow" w:hAnsi="Arial Narrow"/>
                <w:b/>
                <w:color w:val="000000"/>
                <w:sz w:val="20"/>
                <w:szCs w:val="20"/>
                <w:lang w:val="hr-HR"/>
              </w:rPr>
              <w:t>redavanja</w:t>
            </w:r>
            <w:r w:rsidR="00CA5D8F" w:rsidRPr="008B7A06">
              <w:rPr>
                <w:rFonts w:ascii="Arial Narrow" w:hAnsi="Arial Narrow"/>
                <w:bCs/>
                <w:color w:val="000000"/>
                <w:sz w:val="20"/>
                <w:szCs w:val="20"/>
                <w:lang w:val="hr-HR"/>
              </w:rPr>
              <w:t xml:space="preserve"> </w:t>
            </w:r>
            <w:r w:rsidR="001A0355" w:rsidRPr="008B7A06">
              <w:rPr>
                <w:rFonts w:ascii="Arial Narrow" w:hAnsi="Arial Narrow"/>
                <w:b/>
                <w:bCs/>
                <w:color w:val="000000"/>
                <w:sz w:val="20"/>
                <w:szCs w:val="20"/>
                <w:lang w:val="hr-HR"/>
              </w:rPr>
              <w:t>i vježbe</w:t>
            </w:r>
            <w:r w:rsidR="001A0355" w:rsidRPr="008B7A06">
              <w:rPr>
                <w:rFonts w:ascii="Arial Narrow" w:hAnsi="Arial Narrow"/>
                <w:bCs/>
                <w:color w:val="000000"/>
                <w:sz w:val="20"/>
                <w:szCs w:val="20"/>
                <w:lang w:val="hr-HR"/>
              </w:rPr>
              <w:t xml:space="preserve"> </w:t>
            </w:r>
            <w:r w:rsidR="00DC603B">
              <w:rPr>
                <w:rFonts w:ascii="Arial Narrow" w:hAnsi="Arial Narrow"/>
                <w:bCs/>
                <w:color w:val="000000"/>
                <w:sz w:val="20"/>
                <w:szCs w:val="20"/>
                <w:lang w:val="hr-HR"/>
              </w:rPr>
              <w:t>izv. prof. dr. sc.</w:t>
            </w:r>
            <w:r w:rsidR="0099308D">
              <w:rPr>
                <w:rFonts w:ascii="Arial Narrow" w:hAnsi="Arial Narrow"/>
                <w:bCs/>
                <w:color w:val="000000"/>
                <w:sz w:val="20"/>
                <w:szCs w:val="20"/>
                <w:lang w:val="hr-HR"/>
              </w:rPr>
              <w:t xml:space="preserve"> </w:t>
            </w:r>
            <w:r w:rsidR="004F7BAA" w:rsidRPr="008B7A06">
              <w:rPr>
                <w:rFonts w:ascii="Arial Narrow" w:hAnsi="Arial Narrow"/>
                <w:color w:val="000000"/>
                <w:sz w:val="20"/>
                <w:szCs w:val="20"/>
                <w:lang w:val="hr-HR" w:eastAsia="hr-HR"/>
              </w:rPr>
              <w:t>K.</w:t>
            </w:r>
            <w:r w:rsidR="0099308D">
              <w:rPr>
                <w:rFonts w:ascii="Arial Narrow" w:hAnsi="Arial Narrow"/>
                <w:color w:val="000000"/>
                <w:sz w:val="20"/>
                <w:szCs w:val="20"/>
                <w:lang w:val="hr-HR" w:eastAsia="hr-HR"/>
              </w:rPr>
              <w:t xml:space="preserve"> </w:t>
            </w:r>
            <w:r w:rsidR="004F7BAA" w:rsidRPr="008B7A06">
              <w:rPr>
                <w:rFonts w:ascii="Arial Narrow" w:hAnsi="Arial Narrow"/>
                <w:color w:val="000000"/>
                <w:sz w:val="20"/>
                <w:szCs w:val="20"/>
                <w:lang w:val="hr-HR" w:eastAsia="hr-HR"/>
              </w:rPr>
              <w:t>Minažek</w:t>
            </w:r>
            <w:r w:rsidR="00CE4973" w:rsidRPr="008B7A06">
              <w:rPr>
                <w:rFonts w:ascii="Arial Narrow" w:hAnsi="Arial Narrow"/>
                <w:color w:val="000000"/>
                <w:sz w:val="20"/>
                <w:szCs w:val="20"/>
                <w:lang w:val="hr-HR" w:eastAsia="hr-HR"/>
              </w:rPr>
              <w:t xml:space="preserve"> (15+8)</w:t>
            </w:r>
            <w:r w:rsidR="007A5150" w:rsidRPr="008B7A06">
              <w:rPr>
                <w:rFonts w:ascii="Arial Narrow" w:hAnsi="Arial Narrow"/>
                <w:color w:val="000000"/>
                <w:sz w:val="20"/>
                <w:szCs w:val="20"/>
                <w:lang w:val="hr-HR" w:eastAsia="hr-HR"/>
              </w:rPr>
              <w:t xml:space="preserve"> </w:t>
            </w:r>
            <w:r w:rsidR="004951A6" w:rsidRPr="008B7A06">
              <w:rPr>
                <w:rFonts w:ascii="Arial Narrow" w:hAnsi="Arial Narrow"/>
                <w:color w:val="000000"/>
                <w:sz w:val="20"/>
                <w:szCs w:val="20"/>
                <w:lang w:val="hr-HR" w:eastAsia="hr-HR"/>
              </w:rPr>
              <w:t xml:space="preserve">   </w:t>
            </w:r>
          </w:p>
          <w:p w14:paraId="53CED33F" w14:textId="29ECD425" w:rsidR="00443C2F" w:rsidRPr="008B7A06" w:rsidRDefault="00DC603B" w:rsidP="002232FC">
            <w:pPr>
              <w:rPr>
                <w:rFonts w:ascii="Arial Narrow" w:hAnsi="Arial Narrow"/>
                <w:b/>
                <w:color w:val="000000"/>
                <w:sz w:val="20"/>
                <w:szCs w:val="20"/>
                <w:lang w:val="hr-HR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  <w:lang w:val="hr-HR" w:eastAsia="hr-HR"/>
              </w:rPr>
              <w:t>doc. dr. sc.</w:t>
            </w:r>
            <w:r w:rsidR="002232FC" w:rsidRPr="008B7A06">
              <w:rPr>
                <w:rFonts w:ascii="Arial Narrow" w:hAnsi="Arial Narrow"/>
                <w:color w:val="000000"/>
                <w:sz w:val="20"/>
                <w:szCs w:val="20"/>
                <w:lang w:val="hr-HR" w:eastAsia="hr-HR"/>
              </w:rPr>
              <w:t xml:space="preserve"> M. Galić</w:t>
            </w:r>
            <w:r w:rsidR="00CE4973" w:rsidRPr="008B7A06">
              <w:rPr>
                <w:rFonts w:ascii="Arial Narrow" w:hAnsi="Arial Narrow"/>
                <w:color w:val="000000"/>
                <w:sz w:val="20"/>
                <w:szCs w:val="20"/>
                <w:lang w:val="hr-HR" w:eastAsia="hr-HR"/>
              </w:rPr>
              <w:t xml:space="preserve">  (15+7)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AF89F" w14:textId="77777777" w:rsidR="00443C2F" w:rsidRPr="008B7A06" w:rsidRDefault="007A3C16" w:rsidP="00246315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70B258" w14:textId="77777777" w:rsidR="00443C2F" w:rsidRPr="008B7A06" w:rsidRDefault="00F7596A" w:rsidP="00246315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7A3C16" w:rsidRPr="008B7A06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6B7DB" w14:textId="77777777" w:rsidR="00443C2F" w:rsidRPr="008B7A06" w:rsidRDefault="00C369B3" w:rsidP="00246315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4</w:t>
            </w:r>
            <w:r w:rsidR="00443C2F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</w:tr>
      <w:tr w:rsidR="00443C2F" w:rsidRPr="008B7A06" w14:paraId="03592A6D" w14:textId="77777777" w:rsidTr="004310A1"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2E380" w14:textId="77777777" w:rsidR="00443C2F" w:rsidRPr="008B7A06" w:rsidRDefault="003A1021" w:rsidP="003A1021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I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-02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E6198" w14:textId="77777777" w:rsidR="00443C2F" w:rsidRPr="008B7A06" w:rsidRDefault="00443C2F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 xml:space="preserve">Mostovi i inženjerske </w:t>
            </w:r>
            <w:r w:rsidR="00212C1F"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građevine</w:t>
            </w:r>
          </w:p>
        </w:tc>
        <w:tc>
          <w:tcPr>
            <w:tcW w:w="2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2D19E" w14:textId="02C92AD8" w:rsidR="00443C2F" w:rsidRPr="008B7A06" w:rsidRDefault="00443C2F" w:rsidP="006D1247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 </w:t>
            </w:r>
            <w:r w:rsidR="00EE4A1F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>prof. dr. sc.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246315" w:rsidRPr="008B7A06">
              <w:rPr>
                <w:rFonts w:ascii="Arial Narrow" w:hAnsi="Arial Narrow"/>
                <w:sz w:val="20"/>
                <w:szCs w:val="20"/>
                <w:lang w:val="hr-HR"/>
              </w:rPr>
              <w:t>D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246315" w:rsidRPr="008B7A06">
              <w:rPr>
                <w:rFonts w:ascii="Arial Narrow" w:hAnsi="Arial Narrow"/>
                <w:sz w:val="20"/>
                <w:szCs w:val="20"/>
                <w:lang w:val="hr-HR"/>
              </w:rPr>
              <w:t>Varevac</w:t>
            </w:r>
            <w:proofErr w:type="spellEnd"/>
          </w:p>
          <w:p w14:paraId="26908C97" w14:textId="32C87695" w:rsidR="00443C2F" w:rsidRPr="008B7A06" w:rsidRDefault="00443C2F" w:rsidP="006D1247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DC603B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DB6F58" w:rsidRPr="008B7A06">
              <w:rPr>
                <w:rFonts w:ascii="Arial Narrow" w:hAnsi="Arial Narrow"/>
                <w:sz w:val="20"/>
                <w:szCs w:val="20"/>
                <w:lang w:val="hr-HR"/>
              </w:rPr>
              <w:t>H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DB6F58" w:rsidRPr="008B7A06">
              <w:rPr>
                <w:rFonts w:ascii="Arial Narrow" w:hAnsi="Arial Narrow"/>
                <w:sz w:val="20"/>
                <w:szCs w:val="20"/>
                <w:lang w:val="hr-HR"/>
              </w:rPr>
              <w:t>Draganić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E4FCE" w14:textId="77777777" w:rsidR="00443C2F" w:rsidRPr="008B7A06" w:rsidRDefault="007A3C16" w:rsidP="00246315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8483C" w14:textId="77777777" w:rsidR="00443C2F" w:rsidRPr="008B7A06" w:rsidRDefault="00F7596A" w:rsidP="00246315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7A3C16" w:rsidRPr="008B7A06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F7FAB1" w14:textId="77777777" w:rsidR="00443C2F" w:rsidRPr="008B7A06" w:rsidRDefault="00C253AB" w:rsidP="00246315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4</w:t>
            </w:r>
            <w:r w:rsidR="00443C2F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</w:tr>
      <w:tr w:rsidR="00A146D4" w:rsidRPr="008B7A06" w14:paraId="228837F9" w14:textId="77777777" w:rsidTr="004310A1"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D4E13" w14:textId="77777777" w:rsidR="00443C2F" w:rsidRPr="008B7A06" w:rsidRDefault="003A1021" w:rsidP="003A1021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I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-03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8E468" w14:textId="77777777" w:rsidR="00443C2F" w:rsidRPr="008B7A06" w:rsidRDefault="00443C2F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Izvedba i oblikovanje konstrukcija I</w:t>
            </w:r>
          </w:p>
        </w:tc>
        <w:tc>
          <w:tcPr>
            <w:tcW w:w="2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F116B" w14:textId="19326EDF" w:rsidR="00CE4973" w:rsidRPr="008B7A06" w:rsidRDefault="006D1247" w:rsidP="00246315">
            <w:pPr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443C2F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  <w:r w:rsidR="00246315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prof. dr. sc. </w:t>
            </w:r>
            <w:r w:rsidR="007561E8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D.</w:t>
            </w:r>
            <w:r w:rsid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</w:t>
            </w:r>
            <w:r w:rsidR="007561E8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Markulak</w:t>
            </w:r>
            <w:r w:rsidR="00CE4973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(15)</w:t>
            </w:r>
            <w:r w:rsidR="007561E8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, </w:t>
            </w:r>
          </w:p>
          <w:p w14:paraId="4B1C1315" w14:textId="3ED41889" w:rsidR="00246315" w:rsidRPr="008B7A06" w:rsidRDefault="00DC603B" w:rsidP="00246315">
            <w:pPr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</w:rPr>
              <w:t>izv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. prof.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dr.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sc.</w:t>
            </w:r>
            <w:r w:rsidR="0021791F" w:rsidRPr="008B7A06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7561E8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J.</w:t>
            </w:r>
            <w:r w:rsid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</w:t>
            </w:r>
            <w:proofErr w:type="spellStart"/>
            <w:r w:rsidR="007561E8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Zovkić</w:t>
            </w:r>
            <w:proofErr w:type="spellEnd"/>
            <w:r w:rsidR="00CE4973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(15)</w:t>
            </w:r>
          </w:p>
          <w:p w14:paraId="0F14E4F9" w14:textId="1B01436B" w:rsidR="00CE4973" w:rsidRPr="008B7A06" w:rsidRDefault="00443C2F" w:rsidP="00CE4973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246315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 </w:t>
            </w:r>
            <w:r w:rsidR="00DC603B">
              <w:rPr>
                <w:rFonts w:ascii="Arial Narrow" w:hAnsi="Arial Narrow"/>
                <w:sz w:val="20"/>
                <w:szCs w:val="20"/>
                <w:lang w:val="hr-HR"/>
              </w:rPr>
              <w:t>doc. dr. sc.</w:t>
            </w:r>
            <w:r w:rsidR="002232FC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T. Dokšanović</w:t>
            </w:r>
            <w:r w:rsidR="00CE4973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(7)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,</w:t>
            </w:r>
            <w:r w:rsidR="007561E8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</w:p>
          <w:p w14:paraId="2FA0DDDA" w14:textId="77777777" w:rsidR="00443C2F" w:rsidRPr="008B7A06" w:rsidRDefault="00506517" w:rsidP="00DE68B3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dr.sc </w:t>
            </w:r>
            <w:r w:rsidR="00874B0E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A. </w:t>
            </w:r>
            <w:proofErr w:type="spellStart"/>
            <w:r w:rsidR="00DE68B3" w:rsidRPr="008B7A06">
              <w:rPr>
                <w:rFonts w:ascii="Arial Narrow" w:hAnsi="Arial Narrow"/>
                <w:sz w:val="20"/>
                <w:szCs w:val="20"/>
                <w:lang w:val="hr-HR"/>
              </w:rPr>
              <w:t>Brandis</w:t>
            </w:r>
            <w:proofErr w:type="spellEnd"/>
            <w:r w:rsidR="00CE4973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(8)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BD347" w14:textId="77777777" w:rsidR="00443C2F" w:rsidRPr="008B7A06" w:rsidRDefault="00A146D4" w:rsidP="00246315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537E3" w14:textId="77777777" w:rsidR="00443C2F" w:rsidRPr="008B7A06" w:rsidRDefault="00F7596A" w:rsidP="00246315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A146D4" w:rsidRPr="008B7A06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DEB4A" w14:textId="77777777" w:rsidR="00443C2F" w:rsidRPr="008B7A06" w:rsidRDefault="00C253AB" w:rsidP="00246315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4</w:t>
            </w:r>
            <w:r w:rsidR="00443C2F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</w:tr>
      <w:tr w:rsidR="00443C2F" w:rsidRPr="008B7A06" w14:paraId="4ACFADF5" w14:textId="77777777" w:rsidTr="004310A1"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806E0" w14:textId="77777777" w:rsidR="00443C2F" w:rsidRPr="008B7A06" w:rsidRDefault="003A1021" w:rsidP="003A1021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I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-04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C9ACA" w14:textId="77777777" w:rsidR="00443C2F" w:rsidRPr="008B7A06" w:rsidRDefault="00443C2F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Izvedba hidrotehničkih građevina</w:t>
            </w:r>
          </w:p>
        </w:tc>
        <w:tc>
          <w:tcPr>
            <w:tcW w:w="2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B01F0" w14:textId="77777777" w:rsidR="00443C2F" w:rsidRPr="008B7A06" w:rsidRDefault="006D1247" w:rsidP="00F7596A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443C2F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redavanja i vježbe:  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mr.sc. </w:t>
            </w:r>
            <w:r w:rsidR="002F6CA7" w:rsidRPr="008B7A06">
              <w:rPr>
                <w:rFonts w:ascii="Arial Narrow" w:hAnsi="Arial Narrow"/>
                <w:sz w:val="20"/>
                <w:szCs w:val="20"/>
                <w:lang w:val="hr-HR"/>
              </w:rPr>
              <w:t>S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. M</w:t>
            </w:r>
            <w:r w:rsidR="002F6CA7" w:rsidRPr="008B7A06">
              <w:rPr>
                <w:rFonts w:ascii="Arial Narrow" w:hAnsi="Arial Narrow"/>
                <w:sz w:val="20"/>
                <w:szCs w:val="20"/>
                <w:lang w:val="hr-HR"/>
              </w:rPr>
              <w:t>aričić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, </w:t>
            </w:r>
            <w:r w:rsidR="002F6CA7" w:rsidRPr="008B7A06">
              <w:rPr>
                <w:rFonts w:ascii="Arial Narrow" w:hAnsi="Arial Narrow"/>
                <w:sz w:val="20"/>
                <w:szCs w:val="20"/>
                <w:lang w:val="hr-HR"/>
              </w:rPr>
              <w:t>viši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predavač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2623C3" w14:textId="77777777" w:rsidR="00443C2F" w:rsidRPr="008B7A06" w:rsidRDefault="00A146D4" w:rsidP="00246315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6C5EE" w14:textId="77777777" w:rsidR="00443C2F" w:rsidRPr="008B7A06" w:rsidRDefault="00A146D4" w:rsidP="00246315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54305A" w14:textId="77777777" w:rsidR="00443C2F" w:rsidRPr="008B7A06" w:rsidRDefault="00C253AB" w:rsidP="00C253AB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5</w:t>
            </w:r>
            <w:r w:rsidR="00443C2F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,</w:t>
            </w: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0</w:t>
            </w:r>
            <w:r w:rsidR="00443C2F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0</w:t>
            </w:r>
          </w:p>
        </w:tc>
      </w:tr>
      <w:tr w:rsidR="00443C2F" w:rsidRPr="008B7A06" w14:paraId="33211B1A" w14:textId="77777777" w:rsidTr="004310A1"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5171DD" w14:textId="77777777" w:rsidR="00443C2F" w:rsidRPr="008B7A06" w:rsidRDefault="003A1021" w:rsidP="003A1021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I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-05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9E74D" w14:textId="77777777" w:rsidR="00443C2F" w:rsidRPr="008B7A06" w:rsidRDefault="00443C2F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Tehnologija betona</w:t>
            </w:r>
          </w:p>
        </w:tc>
        <w:tc>
          <w:tcPr>
            <w:tcW w:w="2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B61C4" w14:textId="748FA0AF" w:rsidR="00A146D4" w:rsidRPr="008B7A06" w:rsidRDefault="001A0355" w:rsidP="008D10CA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443C2F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DC603B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7A5150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7A5150" w:rsidRPr="008B7A06">
              <w:rPr>
                <w:rFonts w:ascii="Arial Narrow" w:hAnsi="Arial Narrow"/>
                <w:sz w:val="20"/>
                <w:szCs w:val="20"/>
                <w:lang w:val="hr-HR"/>
              </w:rPr>
              <w:t>I.</w:t>
            </w:r>
            <w:r w:rsidR="007A5150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7A5150" w:rsidRPr="008B7A06">
              <w:rPr>
                <w:rFonts w:ascii="Arial Narrow" w:hAnsi="Arial Narrow"/>
                <w:sz w:val="20"/>
                <w:szCs w:val="20"/>
                <w:lang w:val="hr-HR"/>
              </w:rPr>
              <w:t>Miličević</w:t>
            </w:r>
          </w:p>
          <w:p w14:paraId="3C629284" w14:textId="317334FE" w:rsidR="00443C2F" w:rsidRPr="008B7A06" w:rsidRDefault="00443C2F" w:rsidP="003B7CAA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="008009C9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dr.sc. </w:t>
            </w:r>
            <w:r w:rsidR="003B7CAA" w:rsidRPr="008B7A06">
              <w:rPr>
                <w:rFonts w:ascii="Arial Narrow" w:hAnsi="Arial Narrow"/>
                <w:sz w:val="20"/>
                <w:szCs w:val="20"/>
                <w:lang w:val="hr-HR"/>
              </w:rPr>
              <w:t>R. Bušić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BA49A" w14:textId="77777777" w:rsidR="00443C2F" w:rsidRPr="008B7A06" w:rsidRDefault="00A146D4" w:rsidP="00246315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668D5" w14:textId="77777777" w:rsidR="00443C2F" w:rsidRPr="008B7A06" w:rsidRDefault="00A146D4" w:rsidP="00246315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098C3" w14:textId="77777777" w:rsidR="00443C2F" w:rsidRPr="008B7A06" w:rsidRDefault="00C369B3" w:rsidP="00246315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4</w:t>
            </w:r>
            <w:r w:rsidR="00C253AB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,0</w:t>
            </w:r>
            <w:r w:rsidR="00443C2F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0</w:t>
            </w:r>
          </w:p>
        </w:tc>
      </w:tr>
      <w:tr w:rsidR="00443C2F" w:rsidRPr="008B7A06" w14:paraId="56D51182" w14:textId="77777777" w:rsidTr="004310A1"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197902" w14:textId="77777777" w:rsidR="00443C2F" w:rsidRPr="008B7A06" w:rsidRDefault="003A1021" w:rsidP="003A1021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I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-06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3FCEC" w14:textId="77777777" w:rsidR="00443C2F" w:rsidRPr="008B7A06" w:rsidRDefault="00443C2F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Kontrola kvalitete građevinskih radova</w:t>
            </w:r>
          </w:p>
        </w:tc>
        <w:tc>
          <w:tcPr>
            <w:tcW w:w="2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4AB03E" w14:textId="2BC4C1AD" w:rsidR="00443C2F" w:rsidRPr="008B7A06" w:rsidRDefault="00443C2F" w:rsidP="00500F04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 i vježbe</w:t>
            </w:r>
            <w:r w:rsidR="00F7596A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500F04" w:rsidRPr="008B7A06">
              <w:rPr>
                <w:rFonts w:ascii="Arial Narrow" w:hAnsi="Arial Narrow"/>
                <w:sz w:val="20"/>
                <w:szCs w:val="20"/>
                <w:lang w:val="hr-HR"/>
              </w:rPr>
              <w:t>prof</w:t>
            </w:r>
            <w:r w:rsidR="00CA5D8F" w:rsidRPr="008B7A06">
              <w:rPr>
                <w:rFonts w:ascii="Arial Narrow" w:hAnsi="Arial Narrow"/>
                <w:sz w:val="20"/>
                <w:szCs w:val="20"/>
                <w:lang w:val="hr-HR"/>
              </w:rPr>
              <w:t>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CA5D8F" w:rsidRPr="008B7A06">
              <w:rPr>
                <w:rFonts w:ascii="Arial Narrow" w:hAnsi="Arial Narrow"/>
                <w:sz w:val="20"/>
                <w:szCs w:val="20"/>
                <w:lang w:val="hr-HR"/>
              </w:rPr>
              <w:t>d</w:t>
            </w:r>
            <w:r w:rsidR="00F7596A" w:rsidRPr="008B7A06">
              <w:rPr>
                <w:rFonts w:ascii="Arial Narrow" w:hAnsi="Arial Narrow"/>
                <w:sz w:val="20"/>
                <w:szCs w:val="20"/>
                <w:lang w:val="hr-HR"/>
              </w:rPr>
              <w:t>r. sc. Z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. </w:t>
            </w:r>
            <w:r w:rsidR="00F7596A" w:rsidRPr="008B7A06">
              <w:rPr>
                <w:rFonts w:ascii="Arial Narrow" w:hAnsi="Arial Narrow"/>
                <w:sz w:val="20"/>
                <w:szCs w:val="20"/>
                <w:lang w:val="hr-HR"/>
              </w:rPr>
              <w:t>Dolaček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-</w:t>
            </w:r>
            <w:r w:rsidR="00F7596A" w:rsidRPr="008B7A06">
              <w:rPr>
                <w:rFonts w:ascii="Arial Narrow" w:hAnsi="Arial Narrow"/>
                <w:sz w:val="20"/>
                <w:szCs w:val="20"/>
                <w:lang w:val="hr-HR"/>
              </w:rPr>
              <w:t>Alduk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81171" w14:textId="77777777" w:rsidR="00443C2F" w:rsidRPr="008B7A06" w:rsidRDefault="00A146D4" w:rsidP="00246315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A1EA81" w14:textId="77777777" w:rsidR="00443C2F" w:rsidRPr="008B7A06" w:rsidRDefault="00A146D4" w:rsidP="00246315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443C2F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E1128" w14:textId="77777777" w:rsidR="00443C2F" w:rsidRPr="008B7A06" w:rsidRDefault="00443C2F" w:rsidP="00246315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C253AB" w:rsidRPr="008B7A06" w14:paraId="6F34B5F6" w14:textId="77777777" w:rsidTr="004310A1"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D95B2" w14:textId="77777777" w:rsidR="00C253AB" w:rsidRPr="008B7A06" w:rsidRDefault="00C253AB" w:rsidP="00C253AB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Izborni predmeti 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(bira se 2 od 3 ponuđena predmeta)</w:t>
            </w:r>
          </w:p>
        </w:tc>
      </w:tr>
      <w:tr w:rsidR="00C253AB" w:rsidRPr="008B7A06" w14:paraId="01AA5B0F" w14:textId="77777777" w:rsidTr="004310A1"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59893" w14:textId="77777777" w:rsidR="00C253AB" w:rsidRPr="008B7A06" w:rsidRDefault="00C253AB" w:rsidP="003A1021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I-07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2B2322" w14:textId="77777777" w:rsidR="00C253AB" w:rsidRPr="008B7A06" w:rsidRDefault="00C253AB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Gospodarske zgrade</w:t>
            </w:r>
          </w:p>
        </w:tc>
        <w:tc>
          <w:tcPr>
            <w:tcW w:w="2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FA020" w14:textId="39AAEEB2" w:rsidR="00C253AB" w:rsidRPr="008B7A06" w:rsidRDefault="00C253AB" w:rsidP="0021791F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 </w:t>
            </w:r>
            <w:r w:rsidR="00A146D4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i </w:t>
            </w: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DC603B">
              <w:rPr>
                <w:rFonts w:ascii="Arial Narrow" w:hAnsi="Arial Narrow"/>
                <w:sz w:val="20"/>
                <w:szCs w:val="20"/>
              </w:rPr>
              <w:t>izv</w:t>
            </w:r>
            <w:proofErr w:type="spellEnd"/>
            <w:r w:rsidR="00DC603B">
              <w:rPr>
                <w:rFonts w:ascii="Arial Narrow" w:hAnsi="Arial Narrow"/>
                <w:sz w:val="20"/>
                <w:szCs w:val="20"/>
              </w:rPr>
              <w:t xml:space="preserve">. prof. </w:t>
            </w:r>
            <w:proofErr w:type="spellStart"/>
            <w:r w:rsidR="00DC603B">
              <w:rPr>
                <w:rFonts w:ascii="Arial Narrow" w:hAnsi="Arial Narrow"/>
                <w:sz w:val="20"/>
                <w:szCs w:val="20"/>
              </w:rPr>
              <w:t>dr.</w:t>
            </w:r>
            <w:proofErr w:type="spellEnd"/>
            <w:r w:rsidR="00DC603B">
              <w:rPr>
                <w:rFonts w:ascii="Arial Narrow" w:hAnsi="Arial Narrow"/>
                <w:sz w:val="20"/>
                <w:szCs w:val="20"/>
              </w:rPr>
              <w:t xml:space="preserve"> sc.</w:t>
            </w:r>
            <w:r w:rsidR="00973D22" w:rsidRPr="008B7A06">
              <w:rPr>
                <w:rFonts w:ascii="Arial Narrow" w:hAnsi="Arial Narrow"/>
                <w:sz w:val="20"/>
                <w:szCs w:val="20"/>
              </w:rPr>
              <w:t xml:space="preserve"> D. </w:t>
            </w:r>
            <w:proofErr w:type="spellStart"/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Stober</w:t>
            </w:r>
            <w:proofErr w:type="spellEnd"/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EBE1F" w14:textId="77777777" w:rsidR="00C253AB" w:rsidRPr="008B7A06" w:rsidRDefault="00C253AB" w:rsidP="00246315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A146D4" w:rsidRPr="008B7A06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308494" w14:textId="77777777" w:rsidR="00C253AB" w:rsidRPr="008B7A06" w:rsidRDefault="00C253AB" w:rsidP="00246315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A146D4" w:rsidRPr="008B7A06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AE905" w14:textId="77777777" w:rsidR="00C253AB" w:rsidRPr="008B7A06" w:rsidRDefault="00C253AB" w:rsidP="00246315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2,00</w:t>
            </w:r>
          </w:p>
        </w:tc>
      </w:tr>
      <w:tr w:rsidR="00C253AB" w:rsidRPr="008B7A06" w14:paraId="555D3A2D" w14:textId="77777777" w:rsidTr="004310A1"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F3D6" w14:textId="77777777" w:rsidR="00C253AB" w:rsidRPr="008B7A06" w:rsidRDefault="00471C71" w:rsidP="003A1021">
            <w:pPr>
              <w:jc w:val="center"/>
              <w:rPr>
                <w:rFonts w:ascii="Arial Narrow" w:hAnsi="Arial Narrow" w:cs="Arial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 w:cs="Arial"/>
                <w:sz w:val="20"/>
                <w:szCs w:val="20"/>
              </w:rPr>
              <w:t>II-08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5E4B16" w14:textId="77777777" w:rsidR="00C253AB" w:rsidRPr="008B7A06" w:rsidRDefault="001A0355" w:rsidP="00BE19D4">
            <w:pPr>
              <w:rPr>
                <w:rFonts w:ascii="Arial Narrow" w:hAnsi="Arial Narrow"/>
                <w:color w:val="000000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color w:val="000000"/>
                <w:sz w:val="20"/>
                <w:szCs w:val="20"/>
                <w:lang w:val="hr-HR" w:eastAsia="hr-HR"/>
              </w:rPr>
              <w:t>Izvedba gornjeg ustroja željeznica</w:t>
            </w:r>
          </w:p>
        </w:tc>
        <w:tc>
          <w:tcPr>
            <w:tcW w:w="2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73510D" w14:textId="3646D5AD" w:rsidR="00C253AB" w:rsidRPr="008B7A06" w:rsidRDefault="00C253AB" w:rsidP="006D1247">
            <w:pPr>
              <w:rPr>
                <w:rFonts w:ascii="Arial Narrow" w:hAnsi="Arial Narrow"/>
                <w:color w:val="000000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color w:val="000000"/>
                <w:sz w:val="20"/>
                <w:szCs w:val="20"/>
                <w:lang w:val="hr-HR"/>
              </w:rPr>
              <w:t xml:space="preserve">predavanja </w:t>
            </w:r>
            <w:r w:rsidR="00704FCC" w:rsidRPr="008B7A06">
              <w:rPr>
                <w:rFonts w:ascii="Arial Narrow" w:hAnsi="Arial Narrow"/>
                <w:b/>
                <w:color w:val="000000"/>
                <w:sz w:val="20"/>
                <w:szCs w:val="20"/>
                <w:lang w:val="hr-HR"/>
              </w:rPr>
              <w:t xml:space="preserve">  i </w:t>
            </w:r>
            <w:r w:rsidRPr="008B7A06">
              <w:rPr>
                <w:rFonts w:ascii="Arial Narrow" w:hAnsi="Arial Narrow"/>
                <w:b/>
                <w:color w:val="000000"/>
                <w:sz w:val="20"/>
                <w:szCs w:val="20"/>
                <w:lang w:val="hr-HR"/>
              </w:rPr>
              <w:t>vježbe</w:t>
            </w:r>
            <w:r w:rsidR="005C5BC9" w:rsidRPr="008B7A06">
              <w:rPr>
                <w:rFonts w:ascii="Arial Narrow" w:hAnsi="Arial Narrow"/>
                <w:color w:val="000000"/>
                <w:sz w:val="20"/>
                <w:szCs w:val="20"/>
                <w:lang w:val="hr-HR"/>
              </w:rPr>
              <w:t xml:space="preserve"> mr.sc. W</w:t>
            </w:r>
            <w:r w:rsidRPr="008B7A06">
              <w:rPr>
                <w:rFonts w:ascii="Arial Narrow" w:hAnsi="Arial Narrow"/>
                <w:color w:val="000000"/>
                <w:sz w:val="20"/>
                <w:szCs w:val="20"/>
                <w:lang w:val="hr-HR"/>
              </w:rPr>
              <w:t>.</w:t>
            </w:r>
            <w:r w:rsidR="0099308D">
              <w:rPr>
                <w:rFonts w:ascii="Arial Narrow" w:hAnsi="Arial Narrow"/>
                <w:color w:val="000000"/>
                <w:sz w:val="20"/>
                <w:szCs w:val="20"/>
                <w:lang w:val="hr-HR"/>
              </w:rPr>
              <w:t xml:space="preserve"> </w:t>
            </w:r>
            <w:r w:rsidRPr="008B7A06">
              <w:rPr>
                <w:rFonts w:ascii="Arial Narrow" w:hAnsi="Arial Narrow"/>
                <w:color w:val="000000"/>
                <w:sz w:val="20"/>
                <w:szCs w:val="20"/>
                <w:lang w:val="hr-HR"/>
              </w:rPr>
              <w:t>Alduk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F93331" w14:textId="77777777" w:rsidR="00C253AB" w:rsidRPr="008B7A06" w:rsidRDefault="00C253AB" w:rsidP="00274DA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A146D4" w:rsidRPr="008B7A06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DC5FA" w14:textId="77777777" w:rsidR="00C253AB" w:rsidRPr="008B7A06" w:rsidRDefault="00C253AB" w:rsidP="00274DA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A146D4" w:rsidRPr="008B7A06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10E63B" w14:textId="77777777" w:rsidR="00C253AB" w:rsidRPr="008B7A06" w:rsidRDefault="00C253AB" w:rsidP="00274DA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2,00</w:t>
            </w:r>
          </w:p>
        </w:tc>
      </w:tr>
      <w:tr w:rsidR="00C253AB" w:rsidRPr="008B7A06" w14:paraId="13E030F4" w14:textId="77777777" w:rsidTr="004310A1"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DBAE5" w14:textId="77777777" w:rsidR="00C253AB" w:rsidRPr="008B7A06" w:rsidRDefault="00C253AB" w:rsidP="003A1021">
            <w:pPr>
              <w:jc w:val="center"/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II-09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7C844" w14:textId="77777777" w:rsidR="00C253AB" w:rsidRPr="008B7A06" w:rsidRDefault="00C253AB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Zaštita na radu u građevinarstvu</w:t>
            </w:r>
          </w:p>
        </w:tc>
        <w:tc>
          <w:tcPr>
            <w:tcW w:w="2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ADA41" w14:textId="568020CB" w:rsidR="00C253AB" w:rsidRPr="008B7A06" w:rsidRDefault="00C846A6" w:rsidP="00264900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="00C253AB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901CC7" w:rsidRPr="008B7A06">
              <w:rPr>
                <w:rFonts w:ascii="Arial Narrow" w:hAnsi="Arial Narrow"/>
                <w:sz w:val="20"/>
                <w:szCs w:val="20"/>
                <w:lang w:val="hr-HR"/>
              </w:rPr>
              <w:t>mr.sc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>.</w:t>
            </w:r>
            <w:r w:rsidR="00264900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C253AB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D</w:t>
            </w:r>
            <w:r w:rsidR="00C253AB" w:rsidRPr="008B7A06">
              <w:rPr>
                <w:rFonts w:ascii="Arial Narrow" w:hAnsi="Arial Narrow"/>
                <w:sz w:val="20"/>
                <w:szCs w:val="20"/>
                <w:lang w:val="hr-HR"/>
              </w:rPr>
              <w:t>. Vidaković, viši predavač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3CBB4" w14:textId="77777777" w:rsidR="00C253AB" w:rsidRPr="008B7A06" w:rsidRDefault="00A146D4" w:rsidP="00274DA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C253AB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A74EE" w14:textId="77777777" w:rsidR="00C253AB" w:rsidRPr="008B7A06" w:rsidRDefault="00C253AB" w:rsidP="00274DA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0,00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C4C5AC" w14:textId="77777777" w:rsidR="00C253AB" w:rsidRPr="008B7A06" w:rsidRDefault="00C253AB" w:rsidP="00274DA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2,00</w:t>
            </w:r>
          </w:p>
        </w:tc>
      </w:tr>
      <w:tr w:rsidR="00C253AB" w:rsidRPr="008B7A06" w14:paraId="27BE759A" w14:textId="77777777" w:rsidTr="004310A1"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2AF79" w14:textId="77777777" w:rsidR="00C253AB" w:rsidRPr="008B7A06" w:rsidRDefault="00C253AB" w:rsidP="008D10CA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27C97" w14:textId="77777777" w:rsidR="00C253AB" w:rsidRPr="008B7A06" w:rsidRDefault="00C253AB" w:rsidP="00443C2F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2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27935" w14:textId="77777777" w:rsidR="00C253AB" w:rsidRPr="008B7A06" w:rsidRDefault="00C253AB" w:rsidP="008D10CA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0C39E" w14:textId="77777777" w:rsidR="00C253AB" w:rsidRPr="008B7A06" w:rsidRDefault="0055655F" w:rsidP="008D10CA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16</w:t>
            </w:r>
            <w:r w:rsidR="00DB6F58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D4451" w14:textId="77777777" w:rsidR="00C253AB" w:rsidRPr="008B7A06" w:rsidRDefault="0055655F" w:rsidP="008D10CA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11</w:t>
            </w:r>
            <w:r w:rsidR="00DB6F58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28895" w14:textId="77777777" w:rsidR="00C253AB" w:rsidRPr="008B7A06" w:rsidRDefault="0055655F" w:rsidP="008D10CA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3</w:t>
            </w:r>
            <w:r w:rsidR="00A146D4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0,00</w:t>
            </w:r>
          </w:p>
        </w:tc>
      </w:tr>
    </w:tbl>
    <w:p w14:paraId="50B254A2" w14:textId="77777777" w:rsidR="002666F8" w:rsidRPr="008B7A06" w:rsidRDefault="002666F8" w:rsidP="008D10CA">
      <w:pPr>
        <w:tabs>
          <w:tab w:val="left" w:pos="6061"/>
        </w:tabs>
        <w:jc w:val="both"/>
        <w:rPr>
          <w:rFonts w:ascii="Arial Narrow" w:hAnsi="Arial Narrow"/>
          <w:lang w:val="hr-HR"/>
        </w:rPr>
      </w:pPr>
    </w:p>
    <w:p w14:paraId="6465B3D3" w14:textId="77777777" w:rsidR="004838D5" w:rsidRPr="008B7A06" w:rsidRDefault="004838D5" w:rsidP="008D10CA">
      <w:pPr>
        <w:tabs>
          <w:tab w:val="left" w:pos="6061"/>
        </w:tabs>
        <w:jc w:val="both"/>
        <w:rPr>
          <w:rFonts w:ascii="Arial Narrow" w:hAnsi="Arial Narrow"/>
          <w:lang w:val="hr-HR"/>
        </w:rPr>
      </w:pPr>
    </w:p>
    <w:p w14:paraId="2CB091DA" w14:textId="77777777" w:rsidR="00CA5D8F" w:rsidRPr="008B7A06" w:rsidRDefault="00CA5D8F" w:rsidP="008D10CA">
      <w:pPr>
        <w:tabs>
          <w:tab w:val="left" w:pos="6061"/>
        </w:tabs>
        <w:jc w:val="both"/>
        <w:rPr>
          <w:rFonts w:ascii="Arial Narrow" w:hAnsi="Arial Narrow"/>
          <w:sz w:val="20"/>
          <w:szCs w:val="20"/>
          <w:lang w:val="hr-HR"/>
        </w:rPr>
      </w:pPr>
    </w:p>
    <w:p w14:paraId="0CD816C4" w14:textId="77777777" w:rsidR="00CA5D8F" w:rsidRPr="008B7A06" w:rsidRDefault="00CA5D8F" w:rsidP="008D10CA">
      <w:pPr>
        <w:tabs>
          <w:tab w:val="left" w:pos="6061"/>
        </w:tabs>
        <w:jc w:val="both"/>
        <w:rPr>
          <w:rFonts w:ascii="Arial Narrow" w:hAnsi="Arial Narrow"/>
          <w:sz w:val="20"/>
          <w:szCs w:val="20"/>
          <w:lang w:val="hr-HR"/>
        </w:rPr>
      </w:pPr>
    </w:p>
    <w:p w14:paraId="58EE0404" w14:textId="77777777" w:rsidR="001A0355" w:rsidRPr="008B7A06" w:rsidRDefault="001A0355" w:rsidP="008D10CA">
      <w:pPr>
        <w:tabs>
          <w:tab w:val="left" w:pos="6061"/>
        </w:tabs>
        <w:jc w:val="both"/>
        <w:rPr>
          <w:rFonts w:ascii="Arial Narrow" w:hAnsi="Arial Narrow"/>
          <w:sz w:val="20"/>
          <w:szCs w:val="20"/>
          <w:lang w:val="hr-HR"/>
        </w:rPr>
      </w:pPr>
    </w:p>
    <w:p w14:paraId="09A13565" w14:textId="77777777" w:rsidR="00A146D4" w:rsidRPr="008B7A06" w:rsidRDefault="00A146D4" w:rsidP="008D10CA">
      <w:pPr>
        <w:tabs>
          <w:tab w:val="left" w:pos="6061"/>
        </w:tabs>
        <w:jc w:val="both"/>
        <w:rPr>
          <w:rFonts w:ascii="Arial Narrow" w:hAnsi="Arial Narrow"/>
          <w:b/>
          <w:i/>
          <w:lang w:val="hr-HR"/>
        </w:rPr>
      </w:pPr>
      <w:r w:rsidRPr="008B7A06">
        <w:rPr>
          <w:rFonts w:ascii="Arial Narrow" w:hAnsi="Arial Narrow"/>
          <w:b/>
          <w:i/>
          <w:lang w:val="hr-HR"/>
        </w:rPr>
        <w:lastRenderedPageBreak/>
        <w:t>III SEMEST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751"/>
        <w:gridCol w:w="2149"/>
        <w:gridCol w:w="4080"/>
        <w:gridCol w:w="1046"/>
        <w:gridCol w:w="807"/>
        <w:gridCol w:w="795"/>
      </w:tblGrid>
      <w:tr w:rsidR="004838D5" w:rsidRPr="008B7A06" w14:paraId="4AEF6D14" w14:textId="77777777" w:rsidTr="004310A1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A1034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C4A52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met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C04CF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Nastavnik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12495" w14:textId="77777777" w:rsidR="004838D5" w:rsidRPr="008B7A06" w:rsidRDefault="00A146D4" w:rsidP="004310A1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5487D" w14:textId="2AB0832D" w:rsidR="004838D5" w:rsidRPr="008B7A06" w:rsidRDefault="004838D5" w:rsidP="004310A1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4310A1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A146D4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+ seminar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AAD85" w14:textId="77777777" w:rsidR="004838D5" w:rsidRPr="008B7A06" w:rsidRDefault="00A146D4" w:rsidP="004310A1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4838D5" w:rsidRPr="008B7A06" w14:paraId="26C54822" w14:textId="77777777" w:rsidTr="004310A1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88715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II-01</w:t>
            </w:r>
          </w:p>
        </w:tc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32345" w14:textId="77777777" w:rsidR="004838D5" w:rsidRPr="008B7A06" w:rsidRDefault="004838D5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 xml:space="preserve">Poslovna etika i kultura komunikacije 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8CE475" w14:textId="4592B66E" w:rsidR="004838D5" w:rsidRPr="008B7A06" w:rsidRDefault="00C846A6" w:rsidP="00B82A9C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="004838D5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>prof. dr. sc.</w:t>
            </w:r>
            <w:r w:rsidR="004838D5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K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B82A9C" w:rsidRPr="008B7A06">
              <w:rPr>
                <w:rFonts w:ascii="Arial Narrow" w:hAnsi="Arial Narrow"/>
                <w:sz w:val="20"/>
                <w:szCs w:val="20"/>
                <w:lang w:val="hr-HR"/>
              </w:rPr>
              <w:t>Č</w:t>
            </w:r>
            <w:r w:rsidR="004838D5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ulo 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546E7" w14:textId="77777777" w:rsidR="004838D5" w:rsidRPr="008B7A06" w:rsidRDefault="00A146D4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4838D5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DE30F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0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C99CE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2,00</w:t>
            </w:r>
          </w:p>
        </w:tc>
      </w:tr>
      <w:tr w:rsidR="00A146D4" w:rsidRPr="008B7A06" w14:paraId="7ECDE463" w14:textId="77777777" w:rsidTr="004310A1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6D0116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II-02</w:t>
            </w:r>
          </w:p>
        </w:tc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CFA6CB" w14:textId="77777777" w:rsidR="004838D5" w:rsidRPr="008B7A06" w:rsidRDefault="004838D5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Izvedba i oblikovanje konstrukcija II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3EB90C" w14:textId="286D796C" w:rsidR="004838D5" w:rsidRPr="008B7A06" w:rsidRDefault="004838D5" w:rsidP="00DB6F58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</w:t>
            </w:r>
            <w:r w:rsidR="00CA5D8F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 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>prof. dr. sc.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D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Varevac</w:t>
            </w:r>
            <w:proofErr w:type="spellEnd"/>
          </w:p>
          <w:p w14:paraId="034DF281" w14:textId="281B25D0" w:rsidR="004838D5" w:rsidRPr="008B7A06" w:rsidRDefault="004838D5" w:rsidP="00DB6F58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4F7BAA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ED1BC3" w:rsidRPr="008B7A06">
              <w:rPr>
                <w:rFonts w:ascii="Arial Narrow" w:hAnsi="Arial Narrow"/>
                <w:sz w:val="20"/>
                <w:szCs w:val="20"/>
                <w:lang w:val="hr-HR"/>
              </w:rPr>
              <w:t>izv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ED1BC3" w:rsidRPr="008B7A06">
              <w:rPr>
                <w:rFonts w:ascii="Arial Narrow" w:hAnsi="Arial Narrow"/>
                <w:sz w:val="20"/>
                <w:szCs w:val="20"/>
                <w:lang w:val="hr-HR"/>
              </w:rPr>
              <w:t>prof</w:t>
            </w:r>
            <w:r w:rsidR="00500F04" w:rsidRPr="008B7A06">
              <w:rPr>
                <w:rFonts w:ascii="Arial Narrow" w:hAnsi="Arial Narrow"/>
                <w:sz w:val="20"/>
                <w:szCs w:val="20"/>
                <w:lang w:val="hr-HR"/>
              </w:rPr>
              <w:t>.</w:t>
            </w:r>
            <w:r w:rsidR="004F7BAA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dr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4F7BAA" w:rsidRPr="008B7A06">
              <w:rPr>
                <w:rFonts w:ascii="Arial Narrow" w:hAnsi="Arial Narrow"/>
                <w:sz w:val="20"/>
                <w:szCs w:val="20"/>
                <w:lang w:val="hr-HR"/>
              </w:rPr>
              <w:t>sc</w:t>
            </w:r>
            <w:r w:rsidR="004F7BAA" w:rsidRP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>.</w:t>
            </w:r>
            <w:r w:rsidR="00DB6F58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H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DB6F58" w:rsidRPr="008B7A06">
              <w:rPr>
                <w:rFonts w:ascii="Arial Narrow" w:hAnsi="Arial Narrow"/>
                <w:sz w:val="20"/>
                <w:szCs w:val="20"/>
                <w:lang w:val="hr-HR"/>
              </w:rPr>
              <w:t>Draganić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CFCFA" w14:textId="77777777" w:rsidR="004838D5" w:rsidRPr="008B7A06" w:rsidRDefault="00A146D4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4838D5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61F2EA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A146D4" w:rsidRPr="008B7A06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0E1A9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4838D5" w:rsidRPr="008B7A06" w14:paraId="275646B7" w14:textId="77777777" w:rsidTr="004310A1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F9B8F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II-03</w:t>
            </w:r>
          </w:p>
        </w:tc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F7E83" w14:textId="77777777" w:rsidR="004838D5" w:rsidRPr="008B7A06" w:rsidRDefault="004838D5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Cjeloživotna eksploatacija i održavanje građevina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53EF6" w14:textId="24064FC6" w:rsidR="008D7B91" w:rsidRPr="008B7A06" w:rsidRDefault="008D7B91" w:rsidP="00CE4973">
            <w:pPr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="00CE4973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i </w:t>
            </w: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="00DC603B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2232FC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H.</w:t>
            </w:r>
            <w:r w:rsid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</w:t>
            </w:r>
            <w:r w:rsidR="002232FC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Krstić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2D0EE8" w14:textId="77777777" w:rsidR="004838D5" w:rsidRPr="008B7A06" w:rsidRDefault="00A146D4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4838D5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17BD9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A146D4" w:rsidRPr="008B7A06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191C0F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A146D4" w:rsidRPr="008B7A06" w14:paraId="448F8804" w14:textId="77777777" w:rsidTr="004310A1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39719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II-04</w:t>
            </w:r>
          </w:p>
        </w:tc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871E6" w14:textId="77777777" w:rsidR="004838D5" w:rsidRPr="008B7A06" w:rsidRDefault="004838D5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Upravljanje pripremom građenja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659E6" w14:textId="212F32DA" w:rsidR="004838D5" w:rsidRPr="008B7A06" w:rsidRDefault="004838D5" w:rsidP="00500F04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="001A0355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i </w:t>
            </w:r>
            <w:r w:rsidR="00901CC7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901CC7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>prof. dr. sc.</w:t>
            </w:r>
            <w:r w:rsidR="00901CC7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Z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901CC7" w:rsidRPr="008B7A06">
              <w:rPr>
                <w:rFonts w:ascii="Arial Narrow" w:hAnsi="Arial Narrow"/>
                <w:sz w:val="20"/>
                <w:szCs w:val="20"/>
                <w:lang w:val="hr-HR"/>
              </w:rPr>
              <w:t>Dolaček-Alduk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D3A220" w14:textId="77777777" w:rsidR="004838D5" w:rsidRPr="008B7A06" w:rsidRDefault="00A146D4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4838D5"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F69BC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A146D4" w:rsidRPr="008B7A06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882F68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4838D5" w:rsidRPr="008B7A06" w14:paraId="25ED97EA" w14:textId="77777777" w:rsidTr="004310A1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1D61F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II-05</w:t>
            </w:r>
          </w:p>
        </w:tc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6046D8" w14:textId="77777777" w:rsidR="004838D5" w:rsidRPr="008B7A06" w:rsidRDefault="004838D5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Ugovori u graditeljstvu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A8F4E" w14:textId="6D11E32F" w:rsidR="004838D5" w:rsidRPr="008B7A06" w:rsidRDefault="004838D5" w:rsidP="00DB6F58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i vježbe </w:t>
            </w:r>
            <w:r w:rsidR="00DC603B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2232FC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H.</w:t>
            </w:r>
            <w:r w:rsidR="0099308D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</w:t>
            </w:r>
            <w:r w:rsidR="002232FC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Krstić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87E13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D916A6" w:rsidRPr="008B7A06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97778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D916A6" w:rsidRPr="008B7A06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904E5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3,00</w:t>
            </w:r>
          </w:p>
        </w:tc>
      </w:tr>
      <w:tr w:rsidR="004838D5" w:rsidRPr="008B7A06" w14:paraId="6EA6068A" w14:textId="77777777" w:rsidTr="004310A1"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9B3DE" w14:textId="77777777" w:rsidR="004838D5" w:rsidRPr="008B7A06" w:rsidRDefault="004838D5" w:rsidP="00BE19D4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Izborni predmeti 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(bira se 2  od 3 ponuđena predmeta)</w:t>
            </w:r>
          </w:p>
        </w:tc>
      </w:tr>
      <w:tr w:rsidR="004838D5" w:rsidRPr="008B7A06" w14:paraId="2D5FF4B2" w14:textId="77777777" w:rsidTr="004310A1">
        <w:trPr>
          <w:trHeight w:val="551"/>
        </w:trPr>
        <w:tc>
          <w:tcPr>
            <w:tcW w:w="3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55D37E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II-07</w:t>
            </w:r>
          </w:p>
        </w:tc>
        <w:tc>
          <w:tcPr>
            <w:tcW w:w="111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F703F" w14:textId="77777777" w:rsidR="004838D5" w:rsidRPr="008B7A06" w:rsidRDefault="004838D5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Sanacija konstrukcija građevina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21B3F" w14:textId="02170E04" w:rsidR="004838D5" w:rsidRPr="008B7A06" w:rsidRDefault="00264900" w:rsidP="00506517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="00874B0E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i vježbe </w:t>
            </w:r>
            <w:r w:rsidR="004838D5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DC603B">
              <w:rPr>
                <w:rFonts w:ascii="Arial Narrow" w:hAnsi="Arial Narrow"/>
                <w:bCs/>
                <w:sz w:val="20"/>
                <w:szCs w:val="20"/>
                <w:lang w:val="hr-HR"/>
              </w:rPr>
              <w:t>izv. prof. dr. sc.</w:t>
            </w:r>
            <w:r w:rsidR="00B82A9C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 xml:space="preserve"> I. Kraus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FC0B1E" w14:textId="77777777" w:rsidR="004838D5" w:rsidRPr="008B7A06" w:rsidRDefault="00D916A6" w:rsidP="00DB6F58">
            <w:pPr>
              <w:jc w:val="center"/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30</w:t>
            </w:r>
            <w:r w:rsidR="004838D5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433F76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1</w:t>
            </w:r>
            <w:r w:rsidR="00D916A6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5</w:t>
            </w: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E6693D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4838D5" w:rsidRPr="008B7A06" w14:paraId="6FC8E83C" w14:textId="77777777" w:rsidTr="004310A1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B1898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II-08</w:t>
            </w:r>
          </w:p>
        </w:tc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B6771" w14:textId="77777777" w:rsidR="004838D5" w:rsidRPr="008B7A06" w:rsidRDefault="004838D5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Održavanje hidrotehničkih građevina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C4D4B" w14:textId="77777777" w:rsidR="00264900" w:rsidRPr="008B7A06" w:rsidRDefault="004838D5" w:rsidP="00DB6F58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i vježbe </w:t>
            </w:r>
          </w:p>
          <w:p w14:paraId="399DF7A9" w14:textId="62457F6D" w:rsidR="004838D5" w:rsidRPr="008B7A06" w:rsidRDefault="004838D5" w:rsidP="00DB6F58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m</w:t>
            </w: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r.sc. T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Mijušković-Svetinović</w:t>
            </w:r>
            <w:proofErr w:type="spellEnd"/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, viši predavač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32D7D2" w14:textId="77777777" w:rsidR="004838D5" w:rsidRPr="008B7A06" w:rsidRDefault="00D916A6" w:rsidP="00DB6F58">
            <w:pPr>
              <w:jc w:val="center"/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30</w:t>
            </w:r>
            <w:r w:rsidR="004838D5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8E93CB" w14:textId="77777777" w:rsidR="004838D5" w:rsidRPr="008B7A06" w:rsidRDefault="00DB6F58" w:rsidP="00DB6F58">
            <w:pPr>
              <w:jc w:val="center"/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1</w:t>
            </w:r>
            <w:r w:rsidR="00D916A6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5</w:t>
            </w:r>
            <w:r w:rsidR="004838D5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89A02" w14:textId="77777777" w:rsidR="004838D5" w:rsidRPr="008B7A06" w:rsidRDefault="00DB6F58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5</w:t>
            </w:r>
            <w:r w:rsidR="004838D5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</w:tr>
      <w:tr w:rsidR="004838D5" w:rsidRPr="008B7A06" w14:paraId="3F71438C" w14:textId="77777777" w:rsidTr="004310A1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237C4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II-09</w:t>
            </w:r>
          </w:p>
        </w:tc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A21851" w14:textId="77777777" w:rsidR="004838D5" w:rsidRPr="008B7A06" w:rsidRDefault="00DB6F58" w:rsidP="00BE19D4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Gradske prometnice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BCB84" w14:textId="071E69A6" w:rsidR="004838D5" w:rsidRPr="008B7A06" w:rsidRDefault="00DB6F58" w:rsidP="002232FC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i vježbe </w:t>
            </w:r>
            <w:r w:rsidR="00DC603B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4F7BAA" w:rsidRPr="008B7A06">
              <w:rPr>
                <w:rFonts w:ascii="Arial Narrow" w:hAnsi="Arial Narrow"/>
                <w:sz w:val="20"/>
                <w:szCs w:val="20"/>
                <w:lang w:val="hr-HR"/>
              </w:rPr>
              <w:t>I.</w:t>
            </w:r>
            <w:r w:rsidR="0099308D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4F7BAA" w:rsidRPr="008B7A06">
              <w:rPr>
                <w:rFonts w:ascii="Arial Narrow" w:hAnsi="Arial Narrow"/>
                <w:sz w:val="20"/>
                <w:szCs w:val="20"/>
                <w:lang w:val="hr-HR"/>
              </w:rPr>
              <w:t>Ištoka</w:t>
            </w:r>
            <w:proofErr w:type="spellEnd"/>
            <w:r w:rsidR="004F7BAA" w:rsidRPr="008B7A06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704FCC" w:rsidRPr="008B7A06">
              <w:rPr>
                <w:rFonts w:ascii="Arial Narrow" w:hAnsi="Arial Narrow"/>
                <w:sz w:val="20"/>
                <w:szCs w:val="20"/>
                <w:lang w:val="hr-HR"/>
              </w:rPr>
              <w:t>Otković</w:t>
            </w:r>
            <w:proofErr w:type="spellEnd"/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B7CF6" w14:textId="77777777" w:rsidR="004838D5" w:rsidRPr="008B7A06" w:rsidRDefault="00D916A6" w:rsidP="00DB6F58">
            <w:pPr>
              <w:jc w:val="center"/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30</w:t>
            </w:r>
            <w:r w:rsidR="00DB6F58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C5ECCB" w14:textId="77777777" w:rsidR="004838D5" w:rsidRPr="008B7A06" w:rsidRDefault="00DB6F58" w:rsidP="00DB6F58">
            <w:pPr>
              <w:jc w:val="center"/>
              <w:rPr>
                <w:rFonts w:ascii="Arial Narrow" w:hAnsi="Arial Narrow"/>
                <w:bCs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1</w:t>
            </w:r>
            <w:r w:rsidR="00D916A6"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5</w:t>
            </w:r>
            <w:r w:rsidRPr="008B7A06">
              <w:rPr>
                <w:rFonts w:ascii="Arial Narrow" w:hAnsi="Arial Narrow"/>
                <w:bCs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19F24D" w14:textId="77777777" w:rsidR="004838D5" w:rsidRPr="008B7A06" w:rsidRDefault="00DB6F58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4838D5" w:rsidRPr="008B7A06" w14:paraId="11DB3502" w14:textId="77777777" w:rsidTr="004310A1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927F3" w14:textId="77777777" w:rsidR="004838D5" w:rsidRPr="008B7A06" w:rsidRDefault="004838D5" w:rsidP="00DB6F58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E8A2A" w14:textId="77777777" w:rsidR="004838D5" w:rsidRPr="008B7A06" w:rsidRDefault="004838D5" w:rsidP="00DB6F58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754E2" w14:textId="77777777" w:rsidR="004838D5" w:rsidRPr="008B7A06" w:rsidRDefault="004838D5" w:rsidP="00DB6F58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043F6" w14:textId="77777777" w:rsidR="004838D5" w:rsidRPr="008B7A06" w:rsidRDefault="00DB6F58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BF063" w14:textId="77777777" w:rsidR="004838D5" w:rsidRPr="008B7A06" w:rsidRDefault="00DB6F58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7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1CC66" w14:textId="77777777" w:rsidR="004838D5" w:rsidRPr="008B7A06" w:rsidRDefault="004838D5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3</w:t>
            </w:r>
            <w:r w:rsidR="00D916A6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0,00</w:t>
            </w:r>
          </w:p>
        </w:tc>
      </w:tr>
    </w:tbl>
    <w:p w14:paraId="218D39F0" w14:textId="77777777" w:rsidR="004838D5" w:rsidRPr="008B7A06" w:rsidRDefault="004838D5" w:rsidP="008D10CA">
      <w:pPr>
        <w:tabs>
          <w:tab w:val="left" w:pos="6061"/>
        </w:tabs>
        <w:jc w:val="both"/>
        <w:rPr>
          <w:rFonts w:ascii="Arial Narrow" w:hAnsi="Arial Narrow"/>
          <w:sz w:val="20"/>
          <w:szCs w:val="20"/>
          <w:lang w:val="hr-HR"/>
        </w:rPr>
      </w:pPr>
    </w:p>
    <w:p w14:paraId="41F4661B" w14:textId="77777777" w:rsidR="00DB6F58" w:rsidRPr="008B7A06" w:rsidRDefault="00D916A6" w:rsidP="008D10CA">
      <w:pPr>
        <w:tabs>
          <w:tab w:val="left" w:pos="6061"/>
        </w:tabs>
        <w:jc w:val="both"/>
        <w:rPr>
          <w:rFonts w:ascii="Arial Narrow" w:hAnsi="Arial Narrow"/>
          <w:b/>
          <w:i/>
          <w:lang w:val="hr-HR"/>
        </w:rPr>
      </w:pPr>
      <w:r w:rsidRPr="008B7A06">
        <w:rPr>
          <w:rFonts w:ascii="Arial Narrow" w:hAnsi="Arial Narrow"/>
          <w:b/>
          <w:i/>
          <w:lang w:val="hr-HR"/>
        </w:rPr>
        <w:t>IV SEMEST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30"/>
        <w:gridCol w:w="2128"/>
        <w:gridCol w:w="4059"/>
        <w:gridCol w:w="1092"/>
        <w:gridCol w:w="846"/>
        <w:gridCol w:w="773"/>
      </w:tblGrid>
      <w:tr w:rsidR="00DB6F58" w:rsidRPr="008B7A06" w14:paraId="610BFDA1" w14:textId="77777777" w:rsidTr="004310A1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E034E" w14:textId="77777777" w:rsidR="00DB6F58" w:rsidRPr="008B7A06" w:rsidRDefault="00DB6F58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1BDF3" w14:textId="77777777" w:rsidR="00DB6F58" w:rsidRPr="008B7A06" w:rsidRDefault="00DB6F58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met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0DB5B" w14:textId="77777777" w:rsidR="00DB6F58" w:rsidRPr="008B7A06" w:rsidRDefault="00DB6F58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Nastavnik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C2839" w14:textId="77777777" w:rsidR="00DB6F58" w:rsidRPr="008B7A06" w:rsidRDefault="00D916A6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FD76A" w14:textId="77777777" w:rsidR="00DB6F58" w:rsidRPr="008B7A06" w:rsidRDefault="00DB6F58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D916A6"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+ seminar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7ED01" w14:textId="77777777" w:rsidR="00DB6F58" w:rsidRPr="008B7A06" w:rsidRDefault="00D916A6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DB6F58" w:rsidRPr="008B7A06" w14:paraId="132CB6F9" w14:textId="77777777" w:rsidTr="004310A1"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DE128" w14:textId="77777777" w:rsidR="00DB6F58" w:rsidRPr="008B7A06" w:rsidRDefault="00DB6F58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/>
              </w:rPr>
              <w:t>IV-01</w:t>
            </w:r>
          </w:p>
        </w:tc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382F0" w14:textId="77777777" w:rsidR="00DB6F58" w:rsidRPr="008B7A06" w:rsidRDefault="00DB6F58" w:rsidP="00DB6F58">
            <w:pPr>
              <w:rPr>
                <w:rFonts w:ascii="Arial Narrow" w:hAnsi="Arial Narrow"/>
                <w:sz w:val="20"/>
                <w:szCs w:val="20"/>
                <w:lang w:val="hr-HR" w:eastAsia="hr-HR"/>
              </w:rPr>
            </w:pPr>
            <w:r w:rsidRPr="008B7A06">
              <w:rPr>
                <w:rFonts w:ascii="Arial Narrow" w:hAnsi="Arial Narrow"/>
                <w:sz w:val="20"/>
                <w:szCs w:val="20"/>
                <w:lang w:val="hr-HR" w:eastAsia="hr-HR"/>
              </w:rPr>
              <w:t>Specijalistički diplomski rad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30F00" w14:textId="77777777" w:rsidR="00DB6F58" w:rsidRPr="008B7A06" w:rsidRDefault="00DB6F58" w:rsidP="00DB6F58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3365C" w14:textId="77777777" w:rsidR="00DB6F58" w:rsidRPr="008B7A06" w:rsidRDefault="00DB6F58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94C93" w14:textId="77777777" w:rsidR="00DB6F58" w:rsidRPr="008B7A06" w:rsidRDefault="00DB6F58" w:rsidP="00DB6F58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B857D" w14:textId="77777777" w:rsidR="00DB6F58" w:rsidRPr="008B7A06" w:rsidRDefault="00DB6F58" w:rsidP="00DB6F58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8B7A06">
              <w:rPr>
                <w:rFonts w:ascii="Arial Narrow" w:hAnsi="Arial Narrow"/>
                <w:b/>
                <w:sz w:val="20"/>
                <w:szCs w:val="20"/>
                <w:lang w:val="hr-HR"/>
              </w:rPr>
              <w:t>30,00</w:t>
            </w:r>
          </w:p>
        </w:tc>
      </w:tr>
    </w:tbl>
    <w:p w14:paraId="35742887" w14:textId="77777777" w:rsidR="00DB6F58" w:rsidRPr="008B7A06" w:rsidRDefault="00DB6F58" w:rsidP="008D10CA">
      <w:pPr>
        <w:tabs>
          <w:tab w:val="left" w:pos="6061"/>
        </w:tabs>
        <w:jc w:val="both"/>
        <w:rPr>
          <w:rFonts w:ascii="Arial Narrow" w:hAnsi="Arial Narrow"/>
          <w:sz w:val="20"/>
          <w:szCs w:val="20"/>
          <w:lang w:val="hr-HR"/>
        </w:rPr>
      </w:pPr>
    </w:p>
    <w:p w14:paraId="4443941E" w14:textId="77777777" w:rsidR="00556546" w:rsidRPr="008B7A06" w:rsidRDefault="00556546" w:rsidP="008D10CA">
      <w:pPr>
        <w:tabs>
          <w:tab w:val="left" w:pos="6061"/>
        </w:tabs>
        <w:jc w:val="both"/>
        <w:rPr>
          <w:rFonts w:ascii="Arial Narrow" w:hAnsi="Arial Narrow"/>
          <w:sz w:val="20"/>
          <w:szCs w:val="20"/>
          <w:lang w:val="hr-HR"/>
        </w:rPr>
      </w:pPr>
    </w:p>
    <w:p w14:paraId="6F960AE7" w14:textId="77777777" w:rsidR="00556546" w:rsidRPr="008B7A06" w:rsidRDefault="00DD3042" w:rsidP="008D10CA">
      <w:pPr>
        <w:tabs>
          <w:tab w:val="left" w:pos="6061"/>
        </w:tabs>
        <w:jc w:val="both"/>
        <w:rPr>
          <w:rFonts w:ascii="Arial Narrow" w:hAnsi="Arial Narrow"/>
          <w:sz w:val="20"/>
          <w:szCs w:val="20"/>
          <w:lang w:val="hr-HR"/>
        </w:rPr>
      </w:pPr>
      <w:r w:rsidRPr="008B7A06">
        <w:rPr>
          <w:rFonts w:ascii="Arial Narrow" w:hAnsi="Arial Narrow"/>
          <w:lang w:val="hr-HR"/>
        </w:rPr>
        <w:t xml:space="preserve">** Nastava izbornih predmeta će se održavati  ako bude najmanje </w:t>
      </w:r>
      <w:r w:rsidR="00D05BBA" w:rsidRPr="008B7A06">
        <w:rPr>
          <w:rFonts w:ascii="Arial Narrow" w:hAnsi="Arial Narrow"/>
          <w:lang w:val="hr-HR"/>
        </w:rPr>
        <w:t>10</w:t>
      </w:r>
      <w:r w:rsidRPr="008B7A06">
        <w:rPr>
          <w:rFonts w:ascii="Arial Narrow" w:hAnsi="Arial Narrow"/>
          <w:lang w:val="hr-HR"/>
        </w:rPr>
        <w:t xml:space="preserve"> prijavljenih studenata   </w:t>
      </w:r>
    </w:p>
    <w:sectPr w:rsidR="00556546" w:rsidRPr="008B7A06">
      <w:pgSz w:w="11906" w:h="16838" w:code="9"/>
      <w:pgMar w:top="1440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E108D"/>
    <w:multiLevelType w:val="hybridMultilevel"/>
    <w:tmpl w:val="6C76741C"/>
    <w:lvl w:ilvl="0" w:tplc="460222D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BB3D59"/>
    <w:multiLevelType w:val="hybridMultilevel"/>
    <w:tmpl w:val="83D4C9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5613504">
    <w:abstractNumId w:val="1"/>
  </w:num>
  <w:num w:numId="2" w16cid:durableId="1512841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Mjcws7CwMLWwMDZQ0lEKTi0uzszPAykwrAUARc8uwCwAAAA="/>
  </w:docVars>
  <w:rsids>
    <w:rsidRoot w:val="00AD506F"/>
    <w:rsid w:val="000321A2"/>
    <w:rsid w:val="00033644"/>
    <w:rsid w:val="0004079A"/>
    <w:rsid w:val="00071F2D"/>
    <w:rsid w:val="000A5C95"/>
    <w:rsid w:val="000A7C44"/>
    <w:rsid w:val="000C5AE7"/>
    <w:rsid w:val="000E0995"/>
    <w:rsid w:val="000E24AA"/>
    <w:rsid w:val="00104D00"/>
    <w:rsid w:val="0011327D"/>
    <w:rsid w:val="001526FD"/>
    <w:rsid w:val="00190B6F"/>
    <w:rsid w:val="00196862"/>
    <w:rsid w:val="001A0355"/>
    <w:rsid w:val="001A69EA"/>
    <w:rsid w:val="001C0EF7"/>
    <w:rsid w:val="001F0285"/>
    <w:rsid w:val="00212C1F"/>
    <w:rsid w:val="0021791F"/>
    <w:rsid w:val="00220E14"/>
    <w:rsid w:val="002232FC"/>
    <w:rsid w:val="00246315"/>
    <w:rsid w:val="00251DBC"/>
    <w:rsid w:val="002574C9"/>
    <w:rsid w:val="00264900"/>
    <w:rsid w:val="002666F8"/>
    <w:rsid w:val="00274DA7"/>
    <w:rsid w:val="00286732"/>
    <w:rsid w:val="00286B3C"/>
    <w:rsid w:val="002C2619"/>
    <w:rsid w:val="002C75D9"/>
    <w:rsid w:val="002F4E01"/>
    <w:rsid w:val="002F6CA7"/>
    <w:rsid w:val="00310F82"/>
    <w:rsid w:val="0032296E"/>
    <w:rsid w:val="00324184"/>
    <w:rsid w:val="0033706A"/>
    <w:rsid w:val="0035780F"/>
    <w:rsid w:val="003627DA"/>
    <w:rsid w:val="00362A89"/>
    <w:rsid w:val="003779FA"/>
    <w:rsid w:val="00397982"/>
    <w:rsid w:val="003A1021"/>
    <w:rsid w:val="003A5075"/>
    <w:rsid w:val="003B015D"/>
    <w:rsid w:val="003B7CAA"/>
    <w:rsid w:val="003C7C98"/>
    <w:rsid w:val="003D66EC"/>
    <w:rsid w:val="003E70DC"/>
    <w:rsid w:val="004135E5"/>
    <w:rsid w:val="004310A1"/>
    <w:rsid w:val="00443C2F"/>
    <w:rsid w:val="00471C71"/>
    <w:rsid w:val="004739F3"/>
    <w:rsid w:val="0048139A"/>
    <w:rsid w:val="004838D5"/>
    <w:rsid w:val="004951A6"/>
    <w:rsid w:val="004A5191"/>
    <w:rsid w:val="004E58E1"/>
    <w:rsid w:val="004F7BAA"/>
    <w:rsid w:val="00500F04"/>
    <w:rsid w:val="00506517"/>
    <w:rsid w:val="005175F4"/>
    <w:rsid w:val="005222DF"/>
    <w:rsid w:val="00523728"/>
    <w:rsid w:val="00552446"/>
    <w:rsid w:val="005542BF"/>
    <w:rsid w:val="00556546"/>
    <w:rsid w:val="0055655F"/>
    <w:rsid w:val="0056136E"/>
    <w:rsid w:val="00561903"/>
    <w:rsid w:val="005638D3"/>
    <w:rsid w:val="00580231"/>
    <w:rsid w:val="005C0C3A"/>
    <w:rsid w:val="005C4851"/>
    <w:rsid w:val="005C5BC9"/>
    <w:rsid w:val="005D3C6B"/>
    <w:rsid w:val="00600562"/>
    <w:rsid w:val="0060149C"/>
    <w:rsid w:val="006141C5"/>
    <w:rsid w:val="0061605B"/>
    <w:rsid w:val="00617D2F"/>
    <w:rsid w:val="00622BCC"/>
    <w:rsid w:val="0065187E"/>
    <w:rsid w:val="00652213"/>
    <w:rsid w:val="00667A44"/>
    <w:rsid w:val="00674E88"/>
    <w:rsid w:val="00696844"/>
    <w:rsid w:val="006973A0"/>
    <w:rsid w:val="006B1EDA"/>
    <w:rsid w:val="006D1247"/>
    <w:rsid w:val="006D65F1"/>
    <w:rsid w:val="006D77EE"/>
    <w:rsid w:val="006E5208"/>
    <w:rsid w:val="00700C3B"/>
    <w:rsid w:val="00704FCC"/>
    <w:rsid w:val="00716A3E"/>
    <w:rsid w:val="0074414B"/>
    <w:rsid w:val="00750B48"/>
    <w:rsid w:val="007561E8"/>
    <w:rsid w:val="007A3C16"/>
    <w:rsid w:val="007A5150"/>
    <w:rsid w:val="008009C9"/>
    <w:rsid w:val="008078AA"/>
    <w:rsid w:val="00846D98"/>
    <w:rsid w:val="00870FAC"/>
    <w:rsid w:val="00874B0E"/>
    <w:rsid w:val="008819A3"/>
    <w:rsid w:val="008903EA"/>
    <w:rsid w:val="008B4B09"/>
    <w:rsid w:val="008B66F5"/>
    <w:rsid w:val="008B7A06"/>
    <w:rsid w:val="008D10CA"/>
    <w:rsid w:val="008D7B91"/>
    <w:rsid w:val="008D7C9A"/>
    <w:rsid w:val="008F327B"/>
    <w:rsid w:val="008F7283"/>
    <w:rsid w:val="00901CC7"/>
    <w:rsid w:val="00925D7E"/>
    <w:rsid w:val="0093638C"/>
    <w:rsid w:val="0094246C"/>
    <w:rsid w:val="00946D74"/>
    <w:rsid w:val="00953637"/>
    <w:rsid w:val="00960826"/>
    <w:rsid w:val="00970876"/>
    <w:rsid w:val="00972028"/>
    <w:rsid w:val="00973D22"/>
    <w:rsid w:val="0097537F"/>
    <w:rsid w:val="0099308D"/>
    <w:rsid w:val="009A43E4"/>
    <w:rsid w:val="009E30D4"/>
    <w:rsid w:val="009E4F45"/>
    <w:rsid w:val="009F7D27"/>
    <w:rsid w:val="00A146D4"/>
    <w:rsid w:val="00A42287"/>
    <w:rsid w:val="00A613EA"/>
    <w:rsid w:val="00A701BD"/>
    <w:rsid w:val="00A83199"/>
    <w:rsid w:val="00A84E79"/>
    <w:rsid w:val="00AA5DF8"/>
    <w:rsid w:val="00AB50AA"/>
    <w:rsid w:val="00AB517A"/>
    <w:rsid w:val="00AC57F6"/>
    <w:rsid w:val="00AD506F"/>
    <w:rsid w:val="00AE06FA"/>
    <w:rsid w:val="00AF6397"/>
    <w:rsid w:val="00B12817"/>
    <w:rsid w:val="00B26C28"/>
    <w:rsid w:val="00B40C04"/>
    <w:rsid w:val="00B452CE"/>
    <w:rsid w:val="00B67E0A"/>
    <w:rsid w:val="00B71C7B"/>
    <w:rsid w:val="00B766C1"/>
    <w:rsid w:val="00B7727D"/>
    <w:rsid w:val="00B77393"/>
    <w:rsid w:val="00B82A9C"/>
    <w:rsid w:val="00B90F22"/>
    <w:rsid w:val="00BA28AF"/>
    <w:rsid w:val="00BC314F"/>
    <w:rsid w:val="00BE19D4"/>
    <w:rsid w:val="00C253AB"/>
    <w:rsid w:val="00C369B3"/>
    <w:rsid w:val="00C846A6"/>
    <w:rsid w:val="00C91AD4"/>
    <w:rsid w:val="00CA5D8F"/>
    <w:rsid w:val="00CD6B9D"/>
    <w:rsid w:val="00CE4973"/>
    <w:rsid w:val="00CE4ABB"/>
    <w:rsid w:val="00D0545B"/>
    <w:rsid w:val="00D05BBA"/>
    <w:rsid w:val="00D279A3"/>
    <w:rsid w:val="00D569FB"/>
    <w:rsid w:val="00D57C80"/>
    <w:rsid w:val="00D60116"/>
    <w:rsid w:val="00D63F71"/>
    <w:rsid w:val="00D65EB6"/>
    <w:rsid w:val="00D916A6"/>
    <w:rsid w:val="00DB6F58"/>
    <w:rsid w:val="00DC603B"/>
    <w:rsid w:val="00DD3042"/>
    <w:rsid w:val="00DE2E2D"/>
    <w:rsid w:val="00DE68B3"/>
    <w:rsid w:val="00E03241"/>
    <w:rsid w:val="00E14508"/>
    <w:rsid w:val="00E14CB4"/>
    <w:rsid w:val="00E26DBD"/>
    <w:rsid w:val="00E3759F"/>
    <w:rsid w:val="00E45644"/>
    <w:rsid w:val="00E5711C"/>
    <w:rsid w:val="00E7374C"/>
    <w:rsid w:val="00E9526A"/>
    <w:rsid w:val="00EB3C0C"/>
    <w:rsid w:val="00EC5293"/>
    <w:rsid w:val="00ED1BC3"/>
    <w:rsid w:val="00ED6213"/>
    <w:rsid w:val="00ED73D5"/>
    <w:rsid w:val="00EE4A17"/>
    <w:rsid w:val="00EE4A1F"/>
    <w:rsid w:val="00EF504F"/>
    <w:rsid w:val="00F015F6"/>
    <w:rsid w:val="00F34FA9"/>
    <w:rsid w:val="00F5370E"/>
    <w:rsid w:val="00F571F7"/>
    <w:rsid w:val="00F73FB7"/>
    <w:rsid w:val="00F7596A"/>
    <w:rsid w:val="00F87F48"/>
    <w:rsid w:val="00F91A2E"/>
    <w:rsid w:val="00FB16CF"/>
    <w:rsid w:val="00FB3CE6"/>
    <w:rsid w:val="00FE140A"/>
    <w:rsid w:val="00FE1F4B"/>
    <w:rsid w:val="00FE6B10"/>
    <w:rsid w:val="00FF4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75344A"/>
  <w15:chartTrackingRefBased/>
  <w15:docId w15:val="{9CA1FF20-A959-478B-9144-69A72DA3B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C0C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00562"/>
    <w:rPr>
      <w:rFonts w:ascii="Wide Latin" w:hAnsi="Wide Lat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33706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1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69</Words>
  <Characters>3184</Characters>
  <Application>Microsoft Office Word</Application>
  <DocSecurity>0</DocSecurity>
  <Lines>265</Lines>
  <Paragraphs>2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SVEUČILIŠTE JOSIPA JURJA STROSSMAYERA U OSIJEKU</vt:lpstr>
      <vt:lpstr>SVEUČILIŠTE JOSIPA JURJA STROSSMAYERA U OSIJEKU</vt:lpstr>
    </vt:vector>
  </TitlesOfParts>
  <Company>RH TDU</Company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EUČILIŠTE JOSIPA JURJA STROSSMAYERA U OSIJEKU</dc:title>
  <dc:subject/>
  <dc:creator>GFOS</dc:creator>
  <cp:keywords/>
  <dc:description/>
  <cp:lastModifiedBy>Tihomir Dokšanović</cp:lastModifiedBy>
  <cp:revision>6</cp:revision>
  <cp:lastPrinted>2012-07-17T06:56:00Z</cp:lastPrinted>
  <dcterms:created xsi:type="dcterms:W3CDTF">2022-09-22T11:57:00Z</dcterms:created>
  <dcterms:modified xsi:type="dcterms:W3CDTF">2022-11-1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5c5be124fba48f664453eeed77fefbd82337c561fdcd9eb378edbb15019c5e</vt:lpwstr>
  </property>
</Properties>
</file>